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BD0FF1" w14:textId="26FA1E35" w:rsidR="00E24186" w:rsidRDefault="00000000">
      <w:pPr>
        <w:pStyle w:val="af"/>
      </w:pPr>
      <w:r>
        <w:t>Summary - Int 2, Group C, 𝚫𝚫G Version</w:t>
      </w:r>
    </w:p>
    <w:p w14:paraId="4C193EEE" w14:textId="77777777" w:rsidR="00E24186" w:rsidRDefault="00000000">
      <w:r>
        <w:t>Inbal Lorena Eshel</w:t>
      </w:r>
    </w:p>
    <w:p w14:paraId="7F901B01" w14:textId="77777777" w:rsidR="00E24186" w:rsidRDefault="00000000">
      <w:r>
        <w:t>03/02/25</w:t>
      </w:r>
    </w:p>
    <w:p w14:paraId="566900CE" w14:textId="77777777" w:rsidR="00E24186" w:rsidRDefault="00000000">
      <w:pPr>
        <w:pStyle w:val="1"/>
      </w:pPr>
      <w:bookmarkStart w:id="0" w:name="intermidiate-2"/>
      <w:r>
        <w:rPr>
          <w:i/>
          <w:iCs/>
        </w:rPr>
        <w:t>Intermidiate 2</w:t>
      </w:r>
    </w:p>
    <w:p w14:paraId="1550BA07" w14:textId="77777777" w:rsidR="00E24186" w:rsidRDefault="00000000">
      <w:pPr>
        <w:pStyle w:val="3"/>
      </w:pPr>
      <w:bookmarkStart w:id="1" w:name="model-3p"/>
      <w:r>
        <w:t>Model 3P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3509"/>
        <w:gridCol w:w="767"/>
        <w:gridCol w:w="767"/>
        <w:gridCol w:w="767"/>
      </w:tblGrid>
      <w:tr w:rsidR="00E24186" w14:paraId="6A7CAD7A" w14:textId="77777777" w:rsidTr="00E241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4FD5431" w14:textId="77777777" w:rsidR="00E24186" w:rsidRDefault="00000000">
            <w:pPr>
              <w:pStyle w:val="Compact"/>
              <w:jc w:val="left"/>
            </w:pPr>
            <w:r>
              <w:t>formula</w:t>
            </w:r>
          </w:p>
        </w:tc>
        <w:tc>
          <w:tcPr>
            <w:tcW w:w="0" w:type="auto"/>
          </w:tcPr>
          <w:p w14:paraId="1593B7BE" w14:textId="77777777" w:rsidR="00E24186" w:rsidRDefault="00000000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5EFCA2A1" w14:textId="77777777" w:rsidR="00E24186" w:rsidRDefault="00000000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1CF7D395" w14:textId="77777777" w:rsidR="00E24186" w:rsidRDefault="00000000">
            <w:pPr>
              <w:pStyle w:val="Compact"/>
              <w:jc w:val="right"/>
            </w:pPr>
            <w:r>
              <w:t>MAE</w:t>
            </w:r>
          </w:p>
        </w:tc>
      </w:tr>
      <w:tr w:rsidR="00E24186" w14:paraId="4D5F82E7" w14:textId="77777777">
        <w:tc>
          <w:tcPr>
            <w:tcW w:w="0" w:type="auto"/>
          </w:tcPr>
          <w:p w14:paraId="4C1823EB" w14:textId="77777777" w:rsidR="00E24186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NPA_1</w:t>
            </w:r>
            <w:r>
              <w:t xml:space="preserve"> + </w:t>
            </w:r>
            <w:r>
              <w:rPr>
                <w:rStyle w:val="VerbatimChar"/>
              </w:rPr>
              <w:t>Total_1</w:t>
            </w:r>
            <w:r>
              <w:t xml:space="preserve"> + </w:t>
            </w:r>
            <w:r>
              <w:rPr>
                <w:rStyle w:val="VerbatimChar"/>
              </w:rPr>
              <w:t>B5_3_9</w:t>
            </w:r>
          </w:p>
        </w:tc>
        <w:tc>
          <w:tcPr>
            <w:tcW w:w="0" w:type="auto"/>
          </w:tcPr>
          <w:p w14:paraId="5526DF36" w14:textId="77777777" w:rsidR="00E24186" w:rsidRDefault="00000000">
            <w:pPr>
              <w:pStyle w:val="Compact"/>
              <w:jc w:val="right"/>
            </w:pPr>
            <w:r>
              <w:t>0.787</w:t>
            </w:r>
          </w:p>
        </w:tc>
        <w:tc>
          <w:tcPr>
            <w:tcW w:w="0" w:type="auto"/>
          </w:tcPr>
          <w:p w14:paraId="4F4E0996" w14:textId="77777777" w:rsidR="00E24186" w:rsidRDefault="00000000">
            <w:pPr>
              <w:pStyle w:val="Compact"/>
              <w:jc w:val="right"/>
            </w:pPr>
            <w:r>
              <w:t>0.661</w:t>
            </w:r>
          </w:p>
        </w:tc>
        <w:tc>
          <w:tcPr>
            <w:tcW w:w="0" w:type="auto"/>
          </w:tcPr>
          <w:p w14:paraId="7FD299B4" w14:textId="77777777" w:rsidR="00E24186" w:rsidRDefault="00000000">
            <w:pPr>
              <w:pStyle w:val="Compact"/>
              <w:jc w:val="right"/>
            </w:pPr>
            <w:r>
              <w:t>0.232</w:t>
            </w:r>
          </w:p>
        </w:tc>
      </w:tr>
      <w:tr w:rsidR="00E24186" w14:paraId="172AA9B1" w14:textId="77777777">
        <w:tc>
          <w:tcPr>
            <w:tcW w:w="0" w:type="auto"/>
          </w:tcPr>
          <w:p w14:paraId="642DC323" w14:textId="77777777" w:rsidR="00E24186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NPA_6</w:t>
            </w:r>
            <w:r>
              <w:t xml:space="preserve"> + </w:t>
            </w:r>
            <w:r>
              <w:rPr>
                <w:rStyle w:val="VerbatimChar"/>
              </w:rPr>
              <w:t>Total_1</w:t>
            </w:r>
            <w:r>
              <w:t xml:space="preserve"> + </w:t>
            </w:r>
            <w:r>
              <w:rPr>
                <w:rStyle w:val="VerbatimChar"/>
              </w:rPr>
              <w:t>B5_3_9</w:t>
            </w:r>
          </w:p>
        </w:tc>
        <w:tc>
          <w:tcPr>
            <w:tcW w:w="0" w:type="auto"/>
          </w:tcPr>
          <w:p w14:paraId="4AA41325" w14:textId="77777777" w:rsidR="00E24186" w:rsidRDefault="00000000">
            <w:pPr>
              <w:pStyle w:val="Compact"/>
              <w:jc w:val="right"/>
            </w:pPr>
            <w:r>
              <w:t>0.772</w:t>
            </w:r>
          </w:p>
        </w:tc>
        <w:tc>
          <w:tcPr>
            <w:tcW w:w="0" w:type="auto"/>
          </w:tcPr>
          <w:p w14:paraId="137F4ED5" w14:textId="77777777" w:rsidR="00E24186" w:rsidRDefault="00000000">
            <w:pPr>
              <w:pStyle w:val="Compact"/>
              <w:jc w:val="right"/>
            </w:pPr>
            <w:r>
              <w:t>0.648</w:t>
            </w:r>
          </w:p>
        </w:tc>
        <w:tc>
          <w:tcPr>
            <w:tcW w:w="0" w:type="auto"/>
          </w:tcPr>
          <w:p w14:paraId="15FFF36F" w14:textId="77777777" w:rsidR="00E24186" w:rsidRDefault="00000000">
            <w:pPr>
              <w:pStyle w:val="Compact"/>
              <w:jc w:val="right"/>
            </w:pPr>
            <w:r>
              <w:t>0.229</w:t>
            </w:r>
          </w:p>
        </w:tc>
      </w:tr>
    </w:tbl>
    <w:p w14:paraId="5ABC9FE6" w14:textId="77777777" w:rsidR="00E24186" w:rsidRDefault="00000000">
      <w:pPr>
        <w:pStyle w:val="a0"/>
      </w:pPr>
      <w:r>
        <w:rPr>
          <w:b/>
          <w:bCs/>
          <w:i/>
          <w:iCs/>
        </w:rPr>
        <w:t>Multicollinearity check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975"/>
        <w:gridCol w:w="767"/>
      </w:tblGrid>
      <w:tr w:rsidR="00E24186" w14:paraId="5B658087" w14:textId="77777777" w:rsidTr="00E241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14F2807" w14:textId="77777777" w:rsidR="00E24186" w:rsidRDefault="00E24186">
            <w:pPr>
              <w:pStyle w:val="Compact"/>
            </w:pPr>
          </w:p>
        </w:tc>
        <w:tc>
          <w:tcPr>
            <w:tcW w:w="0" w:type="auto"/>
          </w:tcPr>
          <w:p w14:paraId="24BF567B" w14:textId="77777777" w:rsidR="00E24186" w:rsidRDefault="00000000">
            <w:pPr>
              <w:pStyle w:val="Compact"/>
              <w:jc w:val="right"/>
            </w:pPr>
            <w:r>
              <w:t>x</w:t>
            </w:r>
          </w:p>
        </w:tc>
      </w:tr>
      <w:tr w:rsidR="00E24186" w14:paraId="10DA7C00" w14:textId="77777777">
        <w:tc>
          <w:tcPr>
            <w:tcW w:w="0" w:type="auto"/>
          </w:tcPr>
          <w:p w14:paraId="60009EB2" w14:textId="77777777" w:rsidR="00E24186" w:rsidRDefault="00000000">
            <w:pPr>
              <w:pStyle w:val="Compact"/>
              <w:jc w:val="left"/>
            </w:pPr>
            <w:r>
              <w:t>NPA_1</w:t>
            </w:r>
          </w:p>
        </w:tc>
        <w:tc>
          <w:tcPr>
            <w:tcW w:w="0" w:type="auto"/>
          </w:tcPr>
          <w:p w14:paraId="12D502D6" w14:textId="77777777" w:rsidR="00E24186" w:rsidRDefault="00000000">
            <w:pPr>
              <w:pStyle w:val="Compact"/>
              <w:jc w:val="right"/>
            </w:pPr>
            <w:r>
              <w:t>1.012</w:t>
            </w:r>
          </w:p>
        </w:tc>
      </w:tr>
      <w:tr w:rsidR="00E24186" w14:paraId="4B2BFEF9" w14:textId="77777777">
        <w:tc>
          <w:tcPr>
            <w:tcW w:w="0" w:type="auto"/>
          </w:tcPr>
          <w:p w14:paraId="28D3BE94" w14:textId="77777777" w:rsidR="00E24186" w:rsidRDefault="00000000">
            <w:pPr>
              <w:pStyle w:val="Compact"/>
              <w:jc w:val="left"/>
            </w:pPr>
            <w:r>
              <w:t>Total_1</w:t>
            </w:r>
          </w:p>
        </w:tc>
        <w:tc>
          <w:tcPr>
            <w:tcW w:w="0" w:type="auto"/>
          </w:tcPr>
          <w:p w14:paraId="5E42FE8B" w14:textId="77777777" w:rsidR="00E24186" w:rsidRDefault="00000000">
            <w:pPr>
              <w:pStyle w:val="Compact"/>
              <w:jc w:val="right"/>
            </w:pPr>
            <w:r>
              <w:t>1.129</w:t>
            </w:r>
          </w:p>
        </w:tc>
      </w:tr>
      <w:tr w:rsidR="00E24186" w14:paraId="6422AE25" w14:textId="77777777">
        <w:tc>
          <w:tcPr>
            <w:tcW w:w="0" w:type="auto"/>
          </w:tcPr>
          <w:p w14:paraId="71E1868C" w14:textId="77777777" w:rsidR="00E24186" w:rsidRDefault="00000000">
            <w:pPr>
              <w:pStyle w:val="Compact"/>
              <w:jc w:val="left"/>
            </w:pPr>
            <w:r>
              <w:t>B5_3_9</w:t>
            </w:r>
          </w:p>
        </w:tc>
        <w:tc>
          <w:tcPr>
            <w:tcW w:w="0" w:type="auto"/>
          </w:tcPr>
          <w:p w14:paraId="73F39EDE" w14:textId="77777777" w:rsidR="00E24186" w:rsidRDefault="00000000">
            <w:pPr>
              <w:pStyle w:val="Compact"/>
              <w:jc w:val="right"/>
            </w:pPr>
            <w:r>
              <w:t>1.131</w:t>
            </w:r>
          </w:p>
        </w:tc>
      </w:tr>
    </w:tbl>
    <w:p w14:paraId="217FB941" w14:textId="77777777" w:rsidR="00E24186" w:rsidRDefault="00000000">
      <w:pPr>
        <w:pStyle w:val="a0"/>
      </w:pPr>
      <w:r>
        <w:rPr>
          <w:b/>
          <w:bCs/>
          <w:i/>
          <w:iCs/>
        </w:rPr>
        <w:t>Scaled Coefficients: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219"/>
        <w:gridCol w:w="1072"/>
        <w:gridCol w:w="1158"/>
        <w:gridCol w:w="865"/>
        <w:gridCol w:w="1256"/>
      </w:tblGrid>
      <w:tr w:rsidR="00E24186" w14:paraId="7C47F035" w14:textId="77777777" w:rsidTr="00E241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BF2B719" w14:textId="77777777" w:rsidR="00E24186" w:rsidRDefault="00E24186">
            <w:pPr>
              <w:pStyle w:val="Compact"/>
            </w:pPr>
          </w:p>
        </w:tc>
        <w:tc>
          <w:tcPr>
            <w:tcW w:w="0" w:type="auto"/>
          </w:tcPr>
          <w:p w14:paraId="696714AB" w14:textId="77777777" w:rsidR="00E24186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3290D51D" w14:textId="77777777" w:rsidR="00E24186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794C9013" w14:textId="77777777" w:rsidR="00E24186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0940213E" w14:textId="77777777" w:rsidR="00E24186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E24186" w14:paraId="06AC73F3" w14:textId="77777777">
        <w:tc>
          <w:tcPr>
            <w:tcW w:w="0" w:type="auto"/>
          </w:tcPr>
          <w:p w14:paraId="6ED7134B" w14:textId="77777777" w:rsidR="00E24186" w:rsidRDefault="00000000">
            <w:pPr>
              <w:pStyle w:val="Compact"/>
              <w:jc w:val="left"/>
            </w:pPr>
            <w:r>
              <w:t>(Intercept)</w:t>
            </w:r>
          </w:p>
        </w:tc>
        <w:tc>
          <w:tcPr>
            <w:tcW w:w="0" w:type="auto"/>
          </w:tcPr>
          <w:p w14:paraId="4C0C0FC5" w14:textId="77777777" w:rsidR="00E24186" w:rsidRDefault="00000000">
            <w:pPr>
              <w:pStyle w:val="Compact"/>
              <w:jc w:val="right"/>
            </w:pPr>
            <w:r>
              <w:t>0.146</w:t>
            </w:r>
          </w:p>
        </w:tc>
        <w:tc>
          <w:tcPr>
            <w:tcW w:w="0" w:type="auto"/>
          </w:tcPr>
          <w:p w14:paraId="05C5C539" w14:textId="77777777" w:rsidR="00E24186" w:rsidRDefault="00000000">
            <w:pPr>
              <w:pStyle w:val="Compact"/>
              <w:jc w:val="right"/>
            </w:pPr>
            <w:r>
              <w:t>0.056</w:t>
            </w:r>
          </w:p>
        </w:tc>
        <w:tc>
          <w:tcPr>
            <w:tcW w:w="0" w:type="auto"/>
          </w:tcPr>
          <w:p w14:paraId="0F2BC838" w14:textId="77777777" w:rsidR="00E24186" w:rsidRDefault="00000000">
            <w:pPr>
              <w:pStyle w:val="Compact"/>
              <w:jc w:val="right"/>
            </w:pPr>
            <w:r>
              <w:t>2.605</w:t>
            </w:r>
          </w:p>
        </w:tc>
        <w:tc>
          <w:tcPr>
            <w:tcW w:w="0" w:type="auto"/>
          </w:tcPr>
          <w:p w14:paraId="1DACBBC7" w14:textId="77777777" w:rsidR="00E24186" w:rsidRDefault="00000000">
            <w:pPr>
              <w:pStyle w:val="Compact"/>
              <w:jc w:val="right"/>
            </w:pPr>
            <w:r>
              <w:t>0.0184943</w:t>
            </w:r>
          </w:p>
        </w:tc>
      </w:tr>
      <w:tr w:rsidR="00E24186" w14:paraId="4DFF3DC9" w14:textId="77777777">
        <w:tc>
          <w:tcPr>
            <w:tcW w:w="0" w:type="auto"/>
          </w:tcPr>
          <w:p w14:paraId="20E8DCAA" w14:textId="77777777" w:rsidR="00E24186" w:rsidRDefault="00000000">
            <w:pPr>
              <w:pStyle w:val="Compact"/>
              <w:jc w:val="left"/>
            </w:pPr>
            <w:r>
              <w:t>NPA_1</w:t>
            </w:r>
          </w:p>
        </w:tc>
        <w:tc>
          <w:tcPr>
            <w:tcW w:w="0" w:type="auto"/>
          </w:tcPr>
          <w:p w14:paraId="20661FC1" w14:textId="77777777" w:rsidR="00E24186" w:rsidRDefault="00000000">
            <w:pPr>
              <w:pStyle w:val="Compact"/>
              <w:jc w:val="right"/>
            </w:pPr>
            <w:r>
              <w:t>0.188</w:t>
            </w:r>
          </w:p>
        </w:tc>
        <w:tc>
          <w:tcPr>
            <w:tcW w:w="0" w:type="auto"/>
          </w:tcPr>
          <w:p w14:paraId="08DCF939" w14:textId="77777777" w:rsidR="00E24186" w:rsidRDefault="00000000">
            <w:pPr>
              <w:pStyle w:val="Compact"/>
              <w:jc w:val="right"/>
            </w:pPr>
            <w:r>
              <w:t>0.058</w:t>
            </w:r>
          </w:p>
        </w:tc>
        <w:tc>
          <w:tcPr>
            <w:tcW w:w="0" w:type="auto"/>
          </w:tcPr>
          <w:p w14:paraId="2051A579" w14:textId="77777777" w:rsidR="00E24186" w:rsidRDefault="00000000">
            <w:pPr>
              <w:pStyle w:val="Compact"/>
              <w:jc w:val="right"/>
            </w:pPr>
            <w:r>
              <w:t>3.248</w:t>
            </w:r>
          </w:p>
        </w:tc>
        <w:tc>
          <w:tcPr>
            <w:tcW w:w="0" w:type="auto"/>
          </w:tcPr>
          <w:p w14:paraId="7745DB69" w14:textId="77777777" w:rsidR="00E24186" w:rsidRDefault="00000000">
            <w:pPr>
              <w:pStyle w:val="Compact"/>
              <w:jc w:val="right"/>
            </w:pPr>
            <w:r>
              <w:t>0.0047281</w:t>
            </w:r>
          </w:p>
        </w:tc>
      </w:tr>
      <w:tr w:rsidR="00E24186" w14:paraId="53575DCB" w14:textId="77777777">
        <w:tc>
          <w:tcPr>
            <w:tcW w:w="0" w:type="auto"/>
          </w:tcPr>
          <w:p w14:paraId="53F21E90" w14:textId="77777777" w:rsidR="00E24186" w:rsidRDefault="00000000">
            <w:pPr>
              <w:pStyle w:val="Compact"/>
              <w:jc w:val="left"/>
            </w:pPr>
            <w:r>
              <w:t>Total_1</w:t>
            </w:r>
          </w:p>
        </w:tc>
        <w:tc>
          <w:tcPr>
            <w:tcW w:w="0" w:type="auto"/>
          </w:tcPr>
          <w:p w14:paraId="0A8B4C4A" w14:textId="77777777" w:rsidR="00E24186" w:rsidRDefault="00000000">
            <w:pPr>
              <w:pStyle w:val="Compact"/>
              <w:jc w:val="right"/>
            </w:pPr>
            <w:r>
              <w:t>-0.265</w:t>
            </w:r>
          </w:p>
        </w:tc>
        <w:tc>
          <w:tcPr>
            <w:tcW w:w="0" w:type="auto"/>
          </w:tcPr>
          <w:p w14:paraId="1CFA5B6C" w14:textId="77777777" w:rsidR="00E24186" w:rsidRDefault="00000000">
            <w:pPr>
              <w:pStyle w:val="Compact"/>
              <w:jc w:val="right"/>
            </w:pPr>
            <w:r>
              <w:t>0.061</w:t>
            </w:r>
          </w:p>
        </w:tc>
        <w:tc>
          <w:tcPr>
            <w:tcW w:w="0" w:type="auto"/>
          </w:tcPr>
          <w:p w14:paraId="4B91FBFA" w14:textId="77777777" w:rsidR="00E24186" w:rsidRDefault="00000000">
            <w:pPr>
              <w:pStyle w:val="Compact"/>
              <w:jc w:val="right"/>
            </w:pPr>
            <w:r>
              <w:t>-4.341</w:t>
            </w:r>
          </w:p>
        </w:tc>
        <w:tc>
          <w:tcPr>
            <w:tcW w:w="0" w:type="auto"/>
          </w:tcPr>
          <w:p w14:paraId="3A7C7312" w14:textId="77777777" w:rsidR="00E24186" w:rsidRDefault="00000000">
            <w:pPr>
              <w:pStyle w:val="Compact"/>
              <w:jc w:val="right"/>
            </w:pPr>
            <w:r>
              <w:t>0.0004444</w:t>
            </w:r>
          </w:p>
        </w:tc>
      </w:tr>
      <w:tr w:rsidR="00E24186" w14:paraId="34C25230" w14:textId="77777777">
        <w:tc>
          <w:tcPr>
            <w:tcW w:w="0" w:type="auto"/>
          </w:tcPr>
          <w:p w14:paraId="59B60FEF" w14:textId="77777777" w:rsidR="00E24186" w:rsidRDefault="00000000">
            <w:pPr>
              <w:pStyle w:val="Compact"/>
              <w:jc w:val="left"/>
            </w:pPr>
            <w:r>
              <w:t>B5_3_9</w:t>
            </w:r>
          </w:p>
        </w:tc>
        <w:tc>
          <w:tcPr>
            <w:tcW w:w="0" w:type="auto"/>
          </w:tcPr>
          <w:p w14:paraId="388E1FD6" w14:textId="77777777" w:rsidR="00E24186" w:rsidRDefault="00000000">
            <w:pPr>
              <w:pStyle w:val="Compact"/>
              <w:jc w:val="right"/>
            </w:pPr>
            <w:r>
              <w:t>-0.411</w:t>
            </w:r>
          </w:p>
        </w:tc>
        <w:tc>
          <w:tcPr>
            <w:tcW w:w="0" w:type="auto"/>
          </w:tcPr>
          <w:p w14:paraId="3F6830AE" w14:textId="77777777" w:rsidR="00E24186" w:rsidRDefault="00000000">
            <w:pPr>
              <w:pStyle w:val="Compact"/>
              <w:jc w:val="right"/>
            </w:pPr>
            <w:r>
              <w:t>0.061</w:t>
            </w:r>
          </w:p>
        </w:tc>
        <w:tc>
          <w:tcPr>
            <w:tcW w:w="0" w:type="auto"/>
          </w:tcPr>
          <w:p w14:paraId="1B20582F" w14:textId="77777777" w:rsidR="00E24186" w:rsidRDefault="00000000">
            <w:pPr>
              <w:pStyle w:val="Compact"/>
              <w:jc w:val="right"/>
            </w:pPr>
            <w:r>
              <w:t>-6.721</w:t>
            </w:r>
          </w:p>
        </w:tc>
        <w:tc>
          <w:tcPr>
            <w:tcW w:w="0" w:type="auto"/>
          </w:tcPr>
          <w:p w14:paraId="42E3B5CD" w14:textId="77777777" w:rsidR="00E24186" w:rsidRDefault="00000000">
            <w:pPr>
              <w:pStyle w:val="Compact"/>
              <w:jc w:val="right"/>
            </w:pPr>
            <w:r>
              <w:t>0.0000036</w:t>
            </w:r>
          </w:p>
        </w:tc>
      </w:tr>
    </w:tbl>
    <w:p w14:paraId="1DD7D7AD" w14:textId="77777777" w:rsidR="00E24186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4400851F" wp14:editId="62FFC921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‏‏Int2C_Summary_files/figure-docx/-%20Best%20model%20int2%203P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79D253" w14:textId="77777777" w:rsidR="00E24186" w:rsidRDefault="00000000">
      <w:pPr>
        <w:pStyle w:val="3"/>
      </w:pPr>
      <w:bookmarkStart w:id="2" w:name="model-4p"/>
      <w:bookmarkEnd w:id="1"/>
      <w:r>
        <w:t>Model 4P</w:t>
      </w:r>
    </w:p>
    <w:tbl>
      <w:tblPr>
        <w:tblStyle w:val="Table"/>
        <w:tblW w:w="5000" w:type="pct"/>
        <w:tblInd w:w="0" w:type="dxa"/>
        <w:tblLayout w:type="fixed"/>
        <w:tblLook w:val="0020" w:firstRow="1" w:lastRow="0" w:firstColumn="0" w:lastColumn="0" w:noHBand="0" w:noVBand="0"/>
      </w:tblPr>
      <w:tblGrid>
        <w:gridCol w:w="6674"/>
        <w:gridCol w:w="784"/>
        <w:gridCol w:w="784"/>
        <w:gridCol w:w="784"/>
      </w:tblGrid>
      <w:tr w:rsidR="00E24186" w14:paraId="3AF7E153" w14:textId="77777777" w:rsidTr="00E241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5853" w:type="dxa"/>
          </w:tcPr>
          <w:p w14:paraId="6886A91E" w14:textId="77777777" w:rsidR="00E24186" w:rsidRDefault="00000000">
            <w:pPr>
              <w:pStyle w:val="Compact"/>
              <w:jc w:val="left"/>
            </w:pPr>
            <w:r>
              <w:t>formula</w:t>
            </w:r>
          </w:p>
        </w:tc>
        <w:tc>
          <w:tcPr>
            <w:tcW w:w="688" w:type="dxa"/>
          </w:tcPr>
          <w:p w14:paraId="1112E48E" w14:textId="77777777" w:rsidR="00E24186" w:rsidRDefault="00000000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688" w:type="dxa"/>
          </w:tcPr>
          <w:p w14:paraId="1CD6CA58" w14:textId="77777777" w:rsidR="00E24186" w:rsidRDefault="00000000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688" w:type="dxa"/>
          </w:tcPr>
          <w:p w14:paraId="771D52A1" w14:textId="77777777" w:rsidR="00E24186" w:rsidRDefault="00000000">
            <w:pPr>
              <w:pStyle w:val="Compact"/>
              <w:jc w:val="right"/>
            </w:pPr>
            <w:r>
              <w:t>MAE</w:t>
            </w:r>
          </w:p>
        </w:tc>
      </w:tr>
      <w:tr w:rsidR="00E24186" w14:paraId="2DDB3A4D" w14:textId="77777777">
        <w:tc>
          <w:tcPr>
            <w:tcW w:w="5853" w:type="dxa"/>
          </w:tcPr>
          <w:p w14:paraId="528C0A4A" w14:textId="77777777" w:rsidR="00E24186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NPA_5</w:t>
            </w:r>
            <w:r>
              <w:t xml:space="preserve"> + </w:t>
            </w:r>
            <w:r>
              <w:rPr>
                <w:rStyle w:val="VerbatimChar"/>
              </w:rPr>
              <w:t>dip_z_1</w:t>
            </w:r>
            <w:r>
              <w:t xml:space="preserve"> + </w:t>
            </w:r>
            <w:r>
              <w:rPr>
                <w:rStyle w:val="VerbatimChar"/>
              </w:rPr>
              <w:t>Total_1</w:t>
            </w:r>
            <w:r>
              <w:t xml:space="preserve"> + </w:t>
            </w:r>
            <w:r>
              <w:rPr>
                <w:rStyle w:val="VerbatimChar"/>
              </w:rPr>
              <w:t>B5_3_9</w:t>
            </w:r>
          </w:p>
        </w:tc>
        <w:tc>
          <w:tcPr>
            <w:tcW w:w="688" w:type="dxa"/>
          </w:tcPr>
          <w:p w14:paraId="61738A41" w14:textId="77777777" w:rsidR="00E24186" w:rsidRDefault="00000000">
            <w:pPr>
              <w:pStyle w:val="Compact"/>
              <w:jc w:val="right"/>
            </w:pPr>
            <w:r>
              <w:t>0.878</w:t>
            </w:r>
          </w:p>
        </w:tc>
        <w:tc>
          <w:tcPr>
            <w:tcW w:w="688" w:type="dxa"/>
          </w:tcPr>
          <w:p w14:paraId="288BC37F" w14:textId="77777777" w:rsidR="00E24186" w:rsidRDefault="00000000">
            <w:pPr>
              <w:pStyle w:val="Compact"/>
              <w:jc w:val="right"/>
            </w:pPr>
            <w:r>
              <w:t>0.769</w:t>
            </w:r>
          </w:p>
        </w:tc>
        <w:tc>
          <w:tcPr>
            <w:tcW w:w="688" w:type="dxa"/>
          </w:tcPr>
          <w:p w14:paraId="14D7977C" w14:textId="77777777" w:rsidR="00E24186" w:rsidRDefault="00000000">
            <w:pPr>
              <w:pStyle w:val="Compact"/>
              <w:jc w:val="right"/>
            </w:pPr>
            <w:r>
              <w:t>0.200</w:t>
            </w:r>
          </w:p>
        </w:tc>
      </w:tr>
      <w:tr w:rsidR="00E24186" w14:paraId="63D5B39E" w14:textId="77777777">
        <w:tc>
          <w:tcPr>
            <w:tcW w:w="5853" w:type="dxa"/>
          </w:tcPr>
          <w:p w14:paraId="4E587609" w14:textId="77777777" w:rsidR="00E24186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NPA_1</w:t>
            </w:r>
            <w:r>
              <w:t xml:space="preserve"> + </w:t>
            </w:r>
            <w:r>
              <w:rPr>
                <w:rStyle w:val="VerbatimChar"/>
              </w:rPr>
              <w:t>dip_z_1</w:t>
            </w:r>
            <w:r>
              <w:t xml:space="preserve"> + </w:t>
            </w:r>
            <w:r>
              <w:rPr>
                <w:rStyle w:val="VerbatimChar"/>
              </w:rPr>
              <w:t>Total_1</w:t>
            </w:r>
            <w:r>
              <w:t xml:space="preserve"> + </w:t>
            </w:r>
            <w:r>
              <w:rPr>
                <w:rStyle w:val="VerbatimChar"/>
              </w:rPr>
              <w:t>B5_3_9</w:t>
            </w:r>
          </w:p>
        </w:tc>
        <w:tc>
          <w:tcPr>
            <w:tcW w:w="688" w:type="dxa"/>
          </w:tcPr>
          <w:p w14:paraId="32B51DD9" w14:textId="77777777" w:rsidR="00E24186" w:rsidRDefault="00000000">
            <w:pPr>
              <w:pStyle w:val="Compact"/>
              <w:jc w:val="right"/>
            </w:pPr>
            <w:r>
              <w:t>0.857</w:t>
            </w:r>
          </w:p>
        </w:tc>
        <w:tc>
          <w:tcPr>
            <w:tcW w:w="688" w:type="dxa"/>
          </w:tcPr>
          <w:p w14:paraId="6946DADB" w14:textId="77777777" w:rsidR="00E24186" w:rsidRDefault="00000000">
            <w:pPr>
              <w:pStyle w:val="Compact"/>
              <w:jc w:val="right"/>
            </w:pPr>
            <w:r>
              <w:t>0.740</w:t>
            </w:r>
          </w:p>
        </w:tc>
        <w:tc>
          <w:tcPr>
            <w:tcW w:w="688" w:type="dxa"/>
          </w:tcPr>
          <w:p w14:paraId="5E46F945" w14:textId="77777777" w:rsidR="00E24186" w:rsidRDefault="00000000">
            <w:pPr>
              <w:pStyle w:val="Compact"/>
              <w:jc w:val="right"/>
            </w:pPr>
            <w:r>
              <w:t>0.194</w:t>
            </w:r>
          </w:p>
        </w:tc>
      </w:tr>
    </w:tbl>
    <w:p w14:paraId="18588F4A" w14:textId="77777777" w:rsidR="00E24186" w:rsidRDefault="00000000">
      <w:pPr>
        <w:pStyle w:val="a0"/>
      </w:pPr>
      <w:r>
        <w:rPr>
          <w:b/>
          <w:bCs/>
          <w:i/>
          <w:iCs/>
        </w:rPr>
        <w:t>Multicollinearity check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987"/>
        <w:gridCol w:w="767"/>
      </w:tblGrid>
      <w:tr w:rsidR="00E24186" w14:paraId="457B0DA1" w14:textId="77777777" w:rsidTr="00E241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87DCA06" w14:textId="77777777" w:rsidR="00E24186" w:rsidRDefault="00E24186">
            <w:pPr>
              <w:pStyle w:val="Compact"/>
            </w:pPr>
          </w:p>
        </w:tc>
        <w:tc>
          <w:tcPr>
            <w:tcW w:w="0" w:type="auto"/>
          </w:tcPr>
          <w:p w14:paraId="2CBC0E3D" w14:textId="77777777" w:rsidR="00E24186" w:rsidRDefault="00000000">
            <w:pPr>
              <w:pStyle w:val="Compact"/>
              <w:jc w:val="right"/>
            </w:pPr>
            <w:r>
              <w:t>x</w:t>
            </w:r>
          </w:p>
        </w:tc>
      </w:tr>
      <w:tr w:rsidR="00E24186" w14:paraId="3CDDFE5E" w14:textId="77777777">
        <w:tc>
          <w:tcPr>
            <w:tcW w:w="0" w:type="auto"/>
          </w:tcPr>
          <w:p w14:paraId="1CC6C0AB" w14:textId="77777777" w:rsidR="00E24186" w:rsidRDefault="00000000">
            <w:pPr>
              <w:pStyle w:val="Compact"/>
              <w:jc w:val="left"/>
            </w:pPr>
            <w:r>
              <w:t>NPA_5</w:t>
            </w:r>
          </w:p>
        </w:tc>
        <w:tc>
          <w:tcPr>
            <w:tcW w:w="0" w:type="auto"/>
          </w:tcPr>
          <w:p w14:paraId="0FDA182C" w14:textId="77777777" w:rsidR="00E24186" w:rsidRDefault="00000000">
            <w:pPr>
              <w:pStyle w:val="Compact"/>
              <w:jc w:val="right"/>
            </w:pPr>
            <w:r>
              <w:t>1.177</w:t>
            </w:r>
          </w:p>
        </w:tc>
      </w:tr>
      <w:tr w:rsidR="00E24186" w14:paraId="7B342F1D" w14:textId="77777777">
        <w:tc>
          <w:tcPr>
            <w:tcW w:w="0" w:type="auto"/>
          </w:tcPr>
          <w:p w14:paraId="2B742056" w14:textId="77777777" w:rsidR="00E24186" w:rsidRDefault="00000000">
            <w:pPr>
              <w:pStyle w:val="Compact"/>
              <w:jc w:val="left"/>
            </w:pPr>
            <w:r>
              <w:t>dip_z_1</w:t>
            </w:r>
          </w:p>
        </w:tc>
        <w:tc>
          <w:tcPr>
            <w:tcW w:w="0" w:type="auto"/>
          </w:tcPr>
          <w:p w14:paraId="210941F6" w14:textId="77777777" w:rsidR="00E24186" w:rsidRDefault="00000000">
            <w:pPr>
              <w:pStyle w:val="Compact"/>
              <w:jc w:val="right"/>
            </w:pPr>
            <w:r>
              <w:t>1.038</w:t>
            </w:r>
          </w:p>
        </w:tc>
      </w:tr>
      <w:tr w:rsidR="00E24186" w14:paraId="231F1424" w14:textId="77777777">
        <w:tc>
          <w:tcPr>
            <w:tcW w:w="0" w:type="auto"/>
          </w:tcPr>
          <w:p w14:paraId="1C0066F2" w14:textId="77777777" w:rsidR="00E24186" w:rsidRDefault="00000000">
            <w:pPr>
              <w:pStyle w:val="Compact"/>
              <w:jc w:val="left"/>
            </w:pPr>
            <w:r>
              <w:t>Total_1</w:t>
            </w:r>
          </w:p>
        </w:tc>
        <w:tc>
          <w:tcPr>
            <w:tcW w:w="0" w:type="auto"/>
          </w:tcPr>
          <w:p w14:paraId="567A0BAF" w14:textId="77777777" w:rsidR="00E24186" w:rsidRDefault="00000000">
            <w:pPr>
              <w:pStyle w:val="Compact"/>
              <w:jc w:val="right"/>
            </w:pPr>
            <w:r>
              <w:t>1.323</w:t>
            </w:r>
          </w:p>
        </w:tc>
      </w:tr>
      <w:tr w:rsidR="00E24186" w14:paraId="3D649C56" w14:textId="77777777">
        <w:tc>
          <w:tcPr>
            <w:tcW w:w="0" w:type="auto"/>
          </w:tcPr>
          <w:p w14:paraId="7A545B34" w14:textId="77777777" w:rsidR="00E24186" w:rsidRDefault="00000000">
            <w:pPr>
              <w:pStyle w:val="Compact"/>
              <w:jc w:val="left"/>
            </w:pPr>
            <w:r>
              <w:t>B5_3_9</w:t>
            </w:r>
          </w:p>
        </w:tc>
        <w:tc>
          <w:tcPr>
            <w:tcW w:w="0" w:type="auto"/>
          </w:tcPr>
          <w:p w14:paraId="113BC797" w14:textId="77777777" w:rsidR="00E24186" w:rsidRDefault="00000000">
            <w:pPr>
              <w:pStyle w:val="Compact"/>
              <w:jc w:val="right"/>
            </w:pPr>
            <w:r>
              <w:t>1.158</w:t>
            </w:r>
          </w:p>
        </w:tc>
      </w:tr>
    </w:tbl>
    <w:p w14:paraId="57CE56B9" w14:textId="77777777" w:rsidR="00E24186" w:rsidRDefault="00000000">
      <w:pPr>
        <w:pStyle w:val="a0"/>
      </w:pPr>
      <w:r>
        <w:rPr>
          <w:b/>
          <w:bCs/>
          <w:i/>
          <w:iCs/>
        </w:rPr>
        <w:t>Scaled Coefficients: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219"/>
        <w:gridCol w:w="1072"/>
        <w:gridCol w:w="1158"/>
        <w:gridCol w:w="865"/>
        <w:gridCol w:w="1256"/>
      </w:tblGrid>
      <w:tr w:rsidR="00E24186" w14:paraId="6BAFDF58" w14:textId="77777777" w:rsidTr="00E241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1E1DBFD" w14:textId="77777777" w:rsidR="00E24186" w:rsidRDefault="00E24186">
            <w:pPr>
              <w:pStyle w:val="Compact"/>
            </w:pPr>
          </w:p>
        </w:tc>
        <w:tc>
          <w:tcPr>
            <w:tcW w:w="0" w:type="auto"/>
          </w:tcPr>
          <w:p w14:paraId="70C13826" w14:textId="77777777" w:rsidR="00E24186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3F93EF55" w14:textId="77777777" w:rsidR="00E24186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29516E84" w14:textId="77777777" w:rsidR="00E24186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3409813D" w14:textId="77777777" w:rsidR="00E24186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E24186" w14:paraId="3BA2F434" w14:textId="77777777">
        <w:tc>
          <w:tcPr>
            <w:tcW w:w="0" w:type="auto"/>
          </w:tcPr>
          <w:p w14:paraId="5518192C" w14:textId="77777777" w:rsidR="00E24186" w:rsidRDefault="00000000">
            <w:pPr>
              <w:pStyle w:val="Compact"/>
              <w:jc w:val="left"/>
            </w:pPr>
            <w:r>
              <w:t>(Intercept)</w:t>
            </w:r>
          </w:p>
        </w:tc>
        <w:tc>
          <w:tcPr>
            <w:tcW w:w="0" w:type="auto"/>
          </w:tcPr>
          <w:p w14:paraId="188A7D89" w14:textId="77777777" w:rsidR="00E24186" w:rsidRDefault="00000000">
            <w:pPr>
              <w:pStyle w:val="Compact"/>
              <w:jc w:val="right"/>
            </w:pPr>
            <w:r>
              <w:t>0.146</w:t>
            </w:r>
          </w:p>
        </w:tc>
        <w:tc>
          <w:tcPr>
            <w:tcW w:w="0" w:type="auto"/>
          </w:tcPr>
          <w:p w14:paraId="13FEAE5D" w14:textId="77777777" w:rsidR="00E24186" w:rsidRDefault="00000000">
            <w:pPr>
              <w:pStyle w:val="Compact"/>
              <w:jc w:val="right"/>
            </w:pPr>
            <w:r>
              <w:t>0.044</w:t>
            </w:r>
          </w:p>
        </w:tc>
        <w:tc>
          <w:tcPr>
            <w:tcW w:w="0" w:type="auto"/>
          </w:tcPr>
          <w:p w14:paraId="2C73E51A" w14:textId="77777777" w:rsidR="00E24186" w:rsidRDefault="00000000">
            <w:pPr>
              <w:pStyle w:val="Compact"/>
              <w:jc w:val="right"/>
            </w:pPr>
            <w:r>
              <w:t>3.340</w:t>
            </w:r>
          </w:p>
        </w:tc>
        <w:tc>
          <w:tcPr>
            <w:tcW w:w="0" w:type="auto"/>
          </w:tcPr>
          <w:p w14:paraId="7528DC93" w14:textId="77777777" w:rsidR="00E24186" w:rsidRDefault="00000000">
            <w:pPr>
              <w:pStyle w:val="Compact"/>
              <w:jc w:val="right"/>
            </w:pPr>
            <w:r>
              <w:t>0.0041540</w:t>
            </w:r>
          </w:p>
        </w:tc>
      </w:tr>
      <w:tr w:rsidR="00E24186" w14:paraId="1FD6A6EF" w14:textId="77777777">
        <w:tc>
          <w:tcPr>
            <w:tcW w:w="0" w:type="auto"/>
          </w:tcPr>
          <w:p w14:paraId="757F5205" w14:textId="77777777" w:rsidR="00E24186" w:rsidRDefault="00000000">
            <w:pPr>
              <w:pStyle w:val="Compact"/>
              <w:jc w:val="left"/>
            </w:pPr>
            <w:r>
              <w:t>NPA_5</w:t>
            </w:r>
          </w:p>
        </w:tc>
        <w:tc>
          <w:tcPr>
            <w:tcW w:w="0" w:type="auto"/>
          </w:tcPr>
          <w:p w14:paraId="307A6F92" w14:textId="77777777" w:rsidR="00E24186" w:rsidRDefault="00000000">
            <w:pPr>
              <w:pStyle w:val="Compact"/>
              <w:jc w:val="right"/>
            </w:pPr>
            <w:r>
              <w:t>0.183</w:t>
            </w:r>
          </w:p>
        </w:tc>
        <w:tc>
          <w:tcPr>
            <w:tcW w:w="0" w:type="auto"/>
          </w:tcPr>
          <w:p w14:paraId="6417014A" w14:textId="77777777" w:rsidR="00E24186" w:rsidRDefault="00000000">
            <w:pPr>
              <w:pStyle w:val="Compact"/>
              <w:jc w:val="right"/>
            </w:pPr>
            <w:r>
              <w:t>0.049</w:t>
            </w:r>
          </w:p>
        </w:tc>
        <w:tc>
          <w:tcPr>
            <w:tcW w:w="0" w:type="auto"/>
          </w:tcPr>
          <w:p w14:paraId="61995823" w14:textId="77777777" w:rsidR="00E24186" w:rsidRDefault="00000000">
            <w:pPr>
              <w:pStyle w:val="Compact"/>
              <w:jc w:val="right"/>
            </w:pPr>
            <w:r>
              <w:t>3.752</w:t>
            </w:r>
          </w:p>
        </w:tc>
        <w:tc>
          <w:tcPr>
            <w:tcW w:w="0" w:type="auto"/>
          </w:tcPr>
          <w:p w14:paraId="52D711E7" w14:textId="77777777" w:rsidR="00E24186" w:rsidRDefault="00000000">
            <w:pPr>
              <w:pStyle w:val="Compact"/>
              <w:jc w:val="right"/>
            </w:pPr>
            <w:r>
              <w:t>0.0017418</w:t>
            </w:r>
          </w:p>
        </w:tc>
      </w:tr>
      <w:tr w:rsidR="00E24186" w14:paraId="533CFBF7" w14:textId="77777777">
        <w:tc>
          <w:tcPr>
            <w:tcW w:w="0" w:type="auto"/>
          </w:tcPr>
          <w:p w14:paraId="08CED467" w14:textId="77777777" w:rsidR="00E24186" w:rsidRDefault="00000000">
            <w:pPr>
              <w:pStyle w:val="Compact"/>
              <w:jc w:val="left"/>
            </w:pPr>
            <w:r>
              <w:t>dip_z_1</w:t>
            </w:r>
          </w:p>
        </w:tc>
        <w:tc>
          <w:tcPr>
            <w:tcW w:w="0" w:type="auto"/>
          </w:tcPr>
          <w:p w14:paraId="01B72207" w14:textId="77777777" w:rsidR="00E24186" w:rsidRDefault="00000000">
            <w:pPr>
              <w:pStyle w:val="Compact"/>
              <w:jc w:val="right"/>
            </w:pPr>
            <w:r>
              <w:t>0.188</w:t>
            </w:r>
          </w:p>
        </w:tc>
        <w:tc>
          <w:tcPr>
            <w:tcW w:w="0" w:type="auto"/>
          </w:tcPr>
          <w:p w14:paraId="69A11944" w14:textId="77777777" w:rsidR="00E24186" w:rsidRDefault="00000000">
            <w:pPr>
              <w:pStyle w:val="Compact"/>
              <w:jc w:val="right"/>
            </w:pPr>
            <w:r>
              <w:t>0.046</w:t>
            </w:r>
          </w:p>
        </w:tc>
        <w:tc>
          <w:tcPr>
            <w:tcW w:w="0" w:type="auto"/>
          </w:tcPr>
          <w:p w14:paraId="645344C8" w14:textId="77777777" w:rsidR="00E24186" w:rsidRDefault="00000000">
            <w:pPr>
              <w:pStyle w:val="Compact"/>
              <w:jc w:val="right"/>
            </w:pPr>
            <w:r>
              <w:t>4.112</w:t>
            </w:r>
          </w:p>
        </w:tc>
        <w:tc>
          <w:tcPr>
            <w:tcW w:w="0" w:type="auto"/>
          </w:tcPr>
          <w:p w14:paraId="69829FE5" w14:textId="77777777" w:rsidR="00E24186" w:rsidRDefault="00000000">
            <w:pPr>
              <w:pStyle w:val="Compact"/>
              <w:jc w:val="right"/>
            </w:pPr>
            <w:r>
              <w:t>0.0008159</w:t>
            </w:r>
          </w:p>
        </w:tc>
      </w:tr>
      <w:tr w:rsidR="00E24186" w14:paraId="456863C1" w14:textId="77777777">
        <w:tc>
          <w:tcPr>
            <w:tcW w:w="0" w:type="auto"/>
          </w:tcPr>
          <w:p w14:paraId="659B2286" w14:textId="77777777" w:rsidR="00E24186" w:rsidRDefault="00000000">
            <w:pPr>
              <w:pStyle w:val="Compact"/>
              <w:jc w:val="left"/>
            </w:pPr>
            <w:r>
              <w:t>Total_1</w:t>
            </w:r>
          </w:p>
        </w:tc>
        <w:tc>
          <w:tcPr>
            <w:tcW w:w="0" w:type="auto"/>
          </w:tcPr>
          <w:p w14:paraId="0B8848D2" w14:textId="77777777" w:rsidR="00E24186" w:rsidRDefault="00000000">
            <w:pPr>
              <w:pStyle w:val="Compact"/>
              <w:jc w:val="right"/>
            </w:pPr>
            <w:r>
              <w:t>-0.349</w:t>
            </w:r>
          </w:p>
        </w:tc>
        <w:tc>
          <w:tcPr>
            <w:tcW w:w="0" w:type="auto"/>
          </w:tcPr>
          <w:p w14:paraId="065E677A" w14:textId="77777777" w:rsidR="00E24186" w:rsidRDefault="00000000">
            <w:pPr>
              <w:pStyle w:val="Compact"/>
              <w:jc w:val="right"/>
            </w:pPr>
            <w:r>
              <w:t>0.052</w:t>
            </w:r>
          </w:p>
        </w:tc>
        <w:tc>
          <w:tcPr>
            <w:tcW w:w="0" w:type="auto"/>
          </w:tcPr>
          <w:p w14:paraId="6EB455DC" w14:textId="77777777" w:rsidR="00E24186" w:rsidRDefault="00000000">
            <w:pPr>
              <w:pStyle w:val="Compact"/>
              <w:jc w:val="right"/>
            </w:pPr>
            <w:r>
              <w:t>-6.765</w:t>
            </w:r>
          </w:p>
        </w:tc>
        <w:tc>
          <w:tcPr>
            <w:tcW w:w="0" w:type="auto"/>
          </w:tcPr>
          <w:p w14:paraId="174ECF03" w14:textId="77777777" w:rsidR="00E24186" w:rsidRDefault="00000000">
            <w:pPr>
              <w:pStyle w:val="Compact"/>
              <w:jc w:val="right"/>
            </w:pPr>
            <w:r>
              <w:t>0.0000045</w:t>
            </w:r>
          </w:p>
        </w:tc>
      </w:tr>
      <w:tr w:rsidR="00E24186" w14:paraId="3324AC6A" w14:textId="77777777">
        <w:tc>
          <w:tcPr>
            <w:tcW w:w="0" w:type="auto"/>
          </w:tcPr>
          <w:p w14:paraId="50C7CFC2" w14:textId="77777777" w:rsidR="00E24186" w:rsidRDefault="00000000">
            <w:pPr>
              <w:pStyle w:val="Compact"/>
              <w:jc w:val="left"/>
            </w:pPr>
            <w:r>
              <w:t>B5_3_9</w:t>
            </w:r>
          </w:p>
        </w:tc>
        <w:tc>
          <w:tcPr>
            <w:tcW w:w="0" w:type="auto"/>
          </w:tcPr>
          <w:p w14:paraId="1C7A2DDB" w14:textId="77777777" w:rsidR="00E24186" w:rsidRDefault="00000000">
            <w:pPr>
              <w:pStyle w:val="Compact"/>
              <w:jc w:val="right"/>
            </w:pPr>
            <w:r>
              <w:t>-0.458</w:t>
            </w:r>
          </w:p>
        </w:tc>
        <w:tc>
          <w:tcPr>
            <w:tcW w:w="0" w:type="auto"/>
          </w:tcPr>
          <w:p w14:paraId="163DDF03" w14:textId="77777777" w:rsidR="00E24186" w:rsidRDefault="00000000">
            <w:pPr>
              <w:pStyle w:val="Compact"/>
              <w:jc w:val="right"/>
            </w:pPr>
            <w:r>
              <w:t>0.048</w:t>
            </w:r>
          </w:p>
        </w:tc>
        <w:tc>
          <w:tcPr>
            <w:tcW w:w="0" w:type="auto"/>
          </w:tcPr>
          <w:p w14:paraId="5EA12F42" w14:textId="77777777" w:rsidR="00E24186" w:rsidRDefault="00000000">
            <w:pPr>
              <w:pStyle w:val="Compact"/>
              <w:jc w:val="right"/>
            </w:pPr>
            <w:r>
              <w:t>-9.488</w:t>
            </w:r>
          </w:p>
        </w:tc>
        <w:tc>
          <w:tcPr>
            <w:tcW w:w="0" w:type="auto"/>
          </w:tcPr>
          <w:p w14:paraId="689EE784" w14:textId="77777777" w:rsidR="00E24186" w:rsidRDefault="00000000">
            <w:pPr>
              <w:pStyle w:val="Compact"/>
              <w:jc w:val="right"/>
            </w:pPr>
            <w:r>
              <w:t>0.0000001</w:t>
            </w:r>
          </w:p>
        </w:tc>
      </w:tr>
    </w:tbl>
    <w:p w14:paraId="20F722D8" w14:textId="77777777" w:rsidR="00E24186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09D3F326" wp14:editId="2323AB75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‏‏Int2C_Summary_files/figure-docx/-%20Best%20model%20int2%204P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  <w:bookmarkEnd w:id="2"/>
    </w:p>
    <w:sectPr w:rsidR="00E24186"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BB4781" w14:textId="77777777" w:rsidR="00803401" w:rsidRDefault="00803401">
      <w:pPr>
        <w:spacing w:before="0" w:after="0"/>
      </w:pPr>
      <w:r>
        <w:separator/>
      </w:r>
    </w:p>
  </w:endnote>
  <w:endnote w:type="continuationSeparator" w:id="0">
    <w:p w14:paraId="33F6CB22" w14:textId="77777777" w:rsidR="00803401" w:rsidRDefault="00803401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420031" w14:textId="77777777" w:rsidR="0058205F" w:rsidRPr="00223E1D" w:rsidRDefault="0058205F" w:rsidP="00300796">
    <w:pPr>
      <w:pStyle w:val="aa"/>
      <w:rPr>
        <w:noProof/>
      </w:rPr>
    </w:pPr>
    <w:r w:rsidRPr="00223E1D">
      <w:rPr>
        <w:lang w:val="es-ES"/>
      </w:rPr>
      <w:t>S</w:t>
    </w:r>
    <w:r w:rsidRPr="00223E1D">
      <w:fldChar w:fldCharType="begin"/>
    </w:r>
    <w:r w:rsidRPr="00223E1D">
      <w:instrText xml:space="preserve"> PAGE   \* MERGEFORMAT </w:instrText>
    </w:r>
    <w:r w:rsidRPr="00223E1D">
      <w:fldChar w:fldCharType="separate"/>
    </w:r>
    <w:r w:rsidRPr="00223E1D">
      <w:rPr>
        <w:noProof/>
      </w:rPr>
      <w:t>2</w:t>
    </w:r>
    <w:r w:rsidRPr="00223E1D">
      <w:rPr>
        <w:noProof/>
      </w:rPr>
      <w:fldChar w:fldCharType="end"/>
    </w:r>
  </w:p>
  <w:p w14:paraId="6D0E249A" w14:textId="77777777" w:rsidR="0058205F" w:rsidRDefault="0058205F" w:rsidP="00300796">
    <w:pPr>
      <w:pStyle w:val="aa"/>
    </w:pPr>
  </w:p>
  <w:p w14:paraId="529F08C0" w14:textId="77777777" w:rsidR="00FF58F6" w:rsidRDefault="00FF58F6" w:rsidP="0030079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890E9D" w14:textId="77777777" w:rsidR="00803401" w:rsidRDefault="00803401">
      <w:pPr>
        <w:spacing w:before="0" w:after="0"/>
      </w:pPr>
      <w:r>
        <w:separator/>
      </w:r>
    </w:p>
  </w:footnote>
  <w:footnote w:type="continuationSeparator" w:id="0">
    <w:p w14:paraId="281E5AF8" w14:textId="77777777" w:rsidR="00803401" w:rsidRDefault="00803401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6F8F9A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3C293355"/>
    <w:multiLevelType w:val="hybridMultilevel"/>
    <w:tmpl w:val="FD96FB5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E81130"/>
    <w:multiLevelType w:val="hybridMultilevel"/>
    <w:tmpl w:val="E7621D1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F5B334B"/>
    <w:multiLevelType w:val="hybridMultilevel"/>
    <w:tmpl w:val="7A881E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38C2331"/>
    <w:multiLevelType w:val="hybridMultilevel"/>
    <w:tmpl w:val="AA563AE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43181B"/>
    <w:multiLevelType w:val="hybridMultilevel"/>
    <w:tmpl w:val="EA30EBEE"/>
    <w:lvl w:ilvl="0" w:tplc="D41603E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11057256">
    <w:abstractNumId w:val="3"/>
  </w:num>
  <w:num w:numId="2" w16cid:durableId="932083552">
    <w:abstractNumId w:val="4"/>
  </w:num>
  <w:num w:numId="3" w16cid:durableId="332030157">
    <w:abstractNumId w:val="2"/>
  </w:num>
  <w:num w:numId="4" w16cid:durableId="1825125509">
    <w:abstractNumId w:val="1"/>
  </w:num>
  <w:num w:numId="5" w16cid:durableId="1655447956">
    <w:abstractNumId w:val="5"/>
  </w:num>
  <w:num w:numId="6" w16cid:durableId="1363021505">
    <w:abstractNumId w:val="0"/>
  </w:num>
  <w:num w:numId="7" w16cid:durableId="16931448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M0MTQ0MzW3MDQyMTVR0lEKTi0uzszPAykwsqgFAOHei0EtAAAA"/>
  </w:docVars>
  <w:rsids>
    <w:rsidRoot w:val="00F03B1D"/>
    <w:rsid w:val="00002537"/>
    <w:rsid w:val="00002F55"/>
    <w:rsid w:val="0000473D"/>
    <w:rsid w:val="00005123"/>
    <w:rsid w:val="00010515"/>
    <w:rsid w:val="00013749"/>
    <w:rsid w:val="00013F64"/>
    <w:rsid w:val="000142C3"/>
    <w:rsid w:val="000164BB"/>
    <w:rsid w:val="00017A91"/>
    <w:rsid w:val="00024B70"/>
    <w:rsid w:val="00025B86"/>
    <w:rsid w:val="0003011A"/>
    <w:rsid w:val="0003032D"/>
    <w:rsid w:val="00032DE2"/>
    <w:rsid w:val="0003434D"/>
    <w:rsid w:val="00035C47"/>
    <w:rsid w:val="000371C6"/>
    <w:rsid w:val="00042B5F"/>
    <w:rsid w:val="0004363F"/>
    <w:rsid w:val="0004375C"/>
    <w:rsid w:val="00043DCD"/>
    <w:rsid w:val="0004505C"/>
    <w:rsid w:val="00045613"/>
    <w:rsid w:val="0004598C"/>
    <w:rsid w:val="00052A47"/>
    <w:rsid w:val="00053EB6"/>
    <w:rsid w:val="00060AC7"/>
    <w:rsid w:val="0006186D"/>
    <w:rsid w:val="00061C93"/>
    <w:rsid w:val="000655EB"/>
    <w:rsid w:val="00066946"/>
    <w:rsid w:val="00066981"/>
    <w:rsid w:val="00066B68"/>
    <w:rsid w:val="00070E84"/>
    <w:rsid w:val="00073004"/>
    <w:rsid w:val="00076C65"/>
    <w:rsid w:val="00080957"/>
    <w:rsid w:val="00080AF4"/>
    <w:rsid w:val="00081B56"/>
    <w:rsid w:val="00086669"/>
    <w:rsid w:val="00086B2A"/>
    <w:rsid w:val="000913C2"/>
    <w:rsid w:val="000918C9"/>
    <w:rsid w:val="00093B23"/>
    <w:rsid w:val="0009417C"/>
    <w:rsid w:val="0009604F"/>
    <w:rsid w:val="000961DC"/>
    <w:rsid w:val="000969EE"/>
    <w:rsid w:val="000A15C5"/>
    <w:rsid w:val="000A3DBA"/>
    <w:rsid w:val="000A40B7"/>
    <w:rsid w:val="000B1D6F"/>
    <w:rsid w:val="000B2167"/>
    <w:rsid w:val="000B2BB4"/>
    <w:rsid w:val="000B312C"/>
    <w:rsid w:val="000B4FF1"/>
    <w:rsid w:val="000C02D4"/>
    <w:rsid w:val="000C0D0E"/>
    <w:rsid w:val="000C215D"/>
    <w:rsid w:val="000C2855"/>
    <w:rsid w:val="000C5A29"/>
    <w:rsid w:val="000D027C"/>
    <w:rsid w:val="000D155A"/>
    <w:rsid w:val="000D2E63"/>
    <w:rsid w:val="000D3298"/>
    <w:rsid w:val="000D3CCD"/>
    <w:rsid w:val="000D4826"/>
    <w:rsid w:val="000E3CE4"/>
    <w:rsid w:val="000E51F3"/>
    <w:rsid w:val="000E72AF"/>
    <w:rsid w:val="000F1502"/>
    <w:rsid w:val="000F1F2E"/>
    <w:rsid w:val="000F2E81"/>
    <w:rsid w:val="000F376D"/>
    <w:rsid w:val="000F7318"/>
    <w:rsid w:val="00100654"/>
    <w:rsid w:val="00100A29"/>
    <w:rsid w:val="00100D87"/>
    <w:rsid w:val="00101AEC"/>
    <w:rsid w:val="00105956"/>
    <w:rsid w:val="00106DDE"/>
    <w:rsid w:val="0010745F"/>
    <w:rsid w:val="00110C3F"/>
    <w:rsid w:val="00113DDA"/>
    <w:rsid w:val="001169F2"/>
    <w:rsid w:val="00120FE4"/>
    <w:rsid w:val="001254FD"/>
    <w:rsid w:val="001269CB"/>
    <w:rsid w:val="00131038"/>
    <w:rsid w:val="0013449B"/>
    <w:rsid w:val="001348A5"/>
    <w:rsid w:val="00135EBD"/>
    <w:rsid w:val="0013614D"/>
    <w:rsid w:val="001432DF"/>
    <w:rsid w:val="00156D32"/>
    <w:rsid w:val="00157199"/>
    <w:rsid w:val="00163664"/>
    <w:rsid w:val="00172597"/>
    <w:rsid w:val="00174DB6"/>
    <w:rsid w:val="00181AEB"/>
    <w:rsid w:val="00185333"/>
    <w:rsid w:val="0018628B"/>
    <w:rsid w:val="00190278"/>
    <w:rsid w:val="001947D2"/>
    <w:rsid w:val="00194CE6"/>
    <w:rsid w:val="001A5308"/>
    <w:rsid w:val="001A6153"/>
    <w:rsid w:val="001B16EB"/>
    <w:rsid w:val="001B2232"/>
    <w:rsid w:val="001B257B"/>
    <w:rsid w:val="001B39D9"/>
    <w:rsid w:val="001B3DE4"/>
    <w:rsid w:val="001B589A"/>
    <w:rsid w:val="001B6932"/>
    <w:rsid w:val="001B6A18"/>
    <w:rsid w:val="001B6E8A"/>
    <w:rsid w:val="001C14D0"/>
    <w:rsid w:val="001C158A"/>
    <w:rsid w:val="001C2B93"/>
    <w:rsid w:val="001C4EBC"/>
    <w:rsid w:val="001C5A2A"/>
    <w:rsid w:val="001C6BDA"/>
    <w:rsid w:val="001D0040"/>
    <w:rsid w:val="001D1E98"/>
    <w:rsid w:val="001D3097"/>
    <w:rsid w:val="001D31C3"/>
    <w:rsid w:val="001D5EEC"/>
    <w:rsid w:val="001D753E"/>
    <w:rsid w:val="001E15BD"/>
    <w:rsid w:val="001E4FCB"/>
    <w:rsid w:val="001F29B8"/>
    <w:rsid w:val="001F35FB"/>
    <w:rsid w:val="001F568B"/>
    <w:rsid w:val="001F5822"/>
    <w:rsid w:val="00201890"/>
    <w:rsid w:val="002018E8"/>
    <w:rsid w:val="002025BC"/>
    <w:rsid w:val="00203AA5"/>
    <w:rsid w:val="00203CA7"/>
    <w:rsid w:val="002051AE"/>
    <w:rsid w:val="00205DC0"/>
    <w:rsid w:val="002102C9"/>
    <w:rsid w:val="00210CB4"/>
    <w:rsid w:val="00213BC7"/>
    <w:rsid w:val="00214CF5"/>
    <w:rsid w:val="00216760"/>
    <w:rsid w:val="00216BC2"/>
    <w:rsid w:val="00223E1D"/>
    <w:rsid w:val="002260DF"/>
    <w:rsid w:val="00230435"/>
    <w:rsid w:val="0023165D"/>
    <w:rsid w:val="00240089"/>
    <w:rsid w:val="0024120D"/>
    <w:rsid w:val="0024482F"/>
    <w:rsid w:val="0024572A"/>
    <w:rsid w:val="00247A92"/>
    <w:rsid w:val="002500BF"/>
    <w:rsid w:val="00251E0B"/>
    <w:rsid w:val="002530DF"/>
    <w:rsid w:val="002536A9"/>
    <w:rsid w:val="0025768E"/>
    <w:rsid w:val="00260AAA"/>
    <w:rsid w:val="002613DF"/>
    <w:rsid w:val="00261490"/>
    <w:rsid w:val="002631B8"/>
    <w:rsid w:val="00263C3E"/>
    <w:rsid w:val="00271C0B"/>
    <w:rsid w:val="0027352B"/>
    <w:rsid w:val="00277FF6"/>
    <w:rsid w:val="00280597"/>
    <w:rsid w:val="00280D3D"/>
    <w:rsid w:val="00285CB6"/>
    <w:rsid w:val="00290C71"/>
    <w:rsid w:val="00293989"/>
    <w:rsid w:val="00294325"/>
    <w:rsid w:val="00296AAF"/>
    <w:rsid w:val="00297A97"/>
    <w:rsid w:val="002A065B"/>
    <w:rsid w:val="002A109C"/>
    <w:rsid w:val="002A4C5D"/>
    <w:rsid w:val="002B000D"/>
    <w:rsid w:val="002B4D74"/>
    <w:rsid w:val="002B5025"/>
    <w:rsid w:val="002B6FA2"/>
    <w:rsid w:val="002B7ABA"/>
    <w:rsid w:val="002C1A67"/>
    <w:rsid w:val="002C1AB2"/>
    <w:rsid w:val="002C4557"/>
    <w:rsid w:val="002C79D9"/>
    <w:rsid w:val="002D156D"/>
    <w:rsid w:val="002D5482"/>
    <w:rsid w:val="002E1199"/>
    <w:rsid w:val="002E3BCA"/>
    <w:rsid w:val="002E5E20"/>
    <w:rsid w:val="002E62F7"/>
    <w:rsid w:val="002F3BC9"/>
    <w:rsid w:val="002F4806"/>
    <w:rsid w:val="002F5AC6"/>
    <w:rsid w:val="002F787B"/>
    <w:rsid w:val="00300796"/>
    <w:rsid w:val="00300A2F"/>
    <w:rsid w:val="00301AE1"/>
    <w:rsid w:val="00302164"/>
    <w:rsid w:val="00303DB3"/>
    <w:rsid w:val="00307431"/>
    <w:rsid w:val="003076BB"/>
    <w:rsid w:val="00310CB4"/>
    <w:rsid w:val="0031316D"/>
    <w:rsid w:val="00314BEF"/>
    <w:rsid w:val="00320D6B"/>
    <w:rsid w:val="00320EDA"/>
    <w:rsid w:val="00323881"/>
    <w:rsid w:val="00323CDE"/>
    <w:rsid w:val="00332123"/>
    <w:rsid w:val="0033242B"/>
    <w:rsid w:val="00336848"/>
    <w:rsid w:val="00337415"/>
    <w:rsid w:val="00342C42"/>
    <w:rsid w:val="003431F5"/>
    <w:rsid w:val="00347302"/>
    <w:rsid w:val="00350DA0"/>
    <w:rsid w:val="003526B8"/>
    <w:rsid w:val="00356091"/>
    <w:rsid w:val="0035634B"/>
    <w:rsid w:val="00364B40"/>
    <w:rsid w:val="0036506F"/>
    <w:rsid w:val="00366179"/>
    <w:rsid w:val="0037691B"/>
    <w:rsid w:val="00380C08"/>
    <w:rsid w:val="00382913"/>
    <w:rsid w:val="00387439"/>
    <w:rsid w:val="003919DA"/>
    <w:rsid w:val="003933FE"/>
    <w:rsid w:val="003974A8"/>
    <w:rsid w:val="003A365D"/>
    <w:rsid w:val="003A7AF3"/>
    <w:rsid w:val="003B366E"/>
    <w:rsid w:val="003C041C"/>
    <w:rsid w:val="003C0762"/>
    <w:rsid w:val="003C344D"/>
    <w:rsid w:val="003C4754"/>
    <w:rsid w:val="003C6ABF"/>
    <w:rsid w:val="003C6B68"/>
    <w:rsid w:val="003D110A"/>
    <w:rsid w:val="003D23FB"/>
    <w:rsid w:val="003E1964"/>
    <w:rsid w:val="003E339E"/>
    <w:rsid w:val="003E52DA"/>
    <w:rsid w:val="003E5EE1"/>
    <w:rsid w:val="003E64FA"/>
    <w:rsid w:val="003E7EAC"/>
    <w:rsid w:val="003F0404"/>
    <w:rsid w:val="003F12D9"/>
    <w:rsid w:val="003F1523"/>
    <w:rsid w:val="003F2979"/>
    <w:rsid w:val="003F570A"/>
    <w:rsid w:val="003F710A"/>
    <w:rsid w:val="003F7E4C"/>
    <w:rsid w:val="004060CA"/>
    <w:rsid w:val="00406BE1"/>
    <w:rsid w:val="00407017"/>
    <w:rsid w:val="004073CE"/>
    <w:rsid w:val="004107B2"/>
    <w:rsid w:val="00413FEF"/>
    <w:rsid w:val="0041571B"/>
    <w:rsid w:val="00415DC8"/>
    <w:rsid w:val="0041670E"/>
    <w:rsid w:val="0041688A"/>
    <w:rsid w:val="0042187B"/>
    <w:rsid w:val="00427125"/>
    <w:rsid w:val="0042793B"/>
    <w:rsid w:val="004317AE"/>
    <w:rsid w:val="00431BEF"/>
    <w:rsid w:val="0043408D"/>
    <w:rsid w:val="00435214"/>
    <w:rsid w:val="00435EA2"/>
    <w:rsid w:val="00437475"/>
    <w:rsid w:val="00441D38"/>
    <w:rsid w:val="00443163"/>
    <w:rsid w:val="00445113"/>
    <w:rsid w:val="00445D68"/>
    <w:rsid w:val="00446DFC"/>
    <w:rsid w:val="00452521"/>
    <w:rsid w:val="0045325B"/>
    <w:rsid w:val="00453534"/>
    <w:rsid w:val="004535B5"/>
    <w:rsid w:val="00453DCB"/>
    <w:rsid w:val="00453F82"/>
    <w:rsid w:val="00461AEE"/>
    <w:rsid w:val="00464149"/>
    <w:rsid w:val="00465749"/>
    <w:rsid w:val="00466D10"/>
    <w:rsid w:val="00467499"/>
    <w:rsid w:val="004675C9"/>
    <w:rsid w:val="00471283"/>
    <w:rsid w:val="004720F8"/>
    <w:rsid w:val="004745DC"/>
    <w:rsid w:val="00476EDD"/>
    <w:rsid w:val="00477E70"/>
    <w:rsid w:val="00482CD0"/>
    <w:rsid w:val="00486ACA"/>
    <w:rsid w:val="00486CF1"/>
    <w:rsid w:val="0049339E"/>
    <w:rsid w:val="00493A0D"/>
    <w:rsid w:val="00494B02"/>
    <w:rsid w:val="004961FB"/>
    <w:rsid w:val="004A7127"/>
    <w:rsid w:val="004B093F"/>
    <w:rsid w:val="004B0DD7"/>
    <w:rsid w:val="004B1DDA"/>
    <w:rsid w:val="004B2746"/>
    <w:rsid w:val="004B3C03"/>
    <w:rsid w:val="004B4848"/>
    <w:rsid w:val="004B49AE"/>
    <w:rsid w:val="004B5E1F"/>
    <w:rsid w:val="004B7E5A"/>
    <w:rsid w:val="004C1BE7"/>
    <w:rsid w:val="004C3263"/>
    <w:rsid w:val="004C3CF9"/>
    <w:rsid w:val="004C797E"/>
    <w:rsid w:val="004D0EC6"/>
    <w:rsid w:val="004D26EF"/>
    <w:rsid w:val="004D2FD4"/>
    <w:rsid w:val="004D4357"/>
    <w:rsid w:val="004D511E"/>
    <w:rsid w:val="004D6A73"/>
    <w:rsid w:val="004D6DFB"/>
    <w:rsid w:val="004D782B"/>
    <w:rsid w:val="004E238D"/>
    <w:rsid w:val="004E406A"/>
    <w:rsid w:val="004E6A04"/>
    <w:rsid w:val="004F11D6"/>
    <w:rsid w:val="004F433A"/>
    <w:rsid w:val="004F602D"/>
    <w:rsid w:val="00503E49"/>
    <w:rsid w:val="00507E7F"/>
    <w:rsid w:val="0051258A"/>
    <w:rsid w:val="005177B0"/>
    <w:rsid w:val="00525147"/>
    <w:rsid w:val="00526302"/>
    <w:rsid w:val="005308E0"/>
    <w:rsid w:val="00530EC7"/>
    <w:rsid w:val="00532A84"/>
    <w:rsid w:val="005341E3"/>
    <w:rsid w:val="00535AEC"/>
    <w:rsid w:val="00536D21"/>
    <w:rsid w:val="00537C1F"/>
    <w:rsid w:val="005406AD"/>
    <w:rsid w:val="0054720E"/>
    <w:rsid w:val="00550AE4"/>
    <w:rsid w:val="00550FEF"/>
    <w:rsid w:val="00552779"/>
    <w:rsid w:val="00553057"/>
    <w:rsid w:val="005538F2"/>
    <w:rsid w:val="00553FC2"/>
    <w:rsid w:val="00554507"/>
    <w:rsid w:val="00556A1E"/>
    <w:rsid w:val="00556FC9"/>
    <w:rsid w:val="00561BC1"/>
    <w:rsid w:val="00562B2C"/>
    <w:rsid w:val="00565512"/>
    <w:rsid w:val="00565EA4"/>
    <w:rsid w:val="00572566"/>
    <w:rsid w:val="00573D30"/>
    <w:rsid w:val="00576AFF"/>
    <w:rsid w:val="00577B3C"/>
    <w:rsid w:val="00580107"/>
    <w:rsid w:val="005804EE"/>
    <w:rsid w:val="0058084E"/>
    <w:rsid w:val="0058205F"/>
    <w:rsid w:val="00583D2A"/>
    <w:rsid w:val="0058634B"/>
    <w:rsid w:val="0059198E"/>
    <w:rsid w:val="005951EE"/>
    <w:rsid w:val="0059547A"/>
    <w:rsid w:val="005967CF"/>
    <w:rsid w:val="00597A0E"/>
    <w:rsid w:val="005A04F8"/>
    <w:rsid w:val="005A0AEA"/>
    <w:rsid w:val="005A23FC"/>
    <w:rsid w:val="005A6EA7"/>
    <w:rsid w:val="005B443A"/>
    <w:rsid w:val="005B50D8"/>
    <w:rsid w:val="005C11E8"/>
    <w:rsid w:val="005C6E10"/>
    <w:rsid w:val="005D05EB"/>
    <w:rsid w:val="005D0993"/>
    <w:rsid w:val="005D3224"/>
    <w:rsid w:val="005D4AD8"/>
    <w:rsid w:val="005E0304"/>
    <w:rsid w:val="005E268B"/>
    <w:rsid w:val="005E3B0A"/>
    <w:rsid w:val="005E3C6C"/>
    <w:rsid w:val="005E4738"/>
    <w:rsid w:val="005E586A"/>
    <w:rsid w:val="005E7F42"/>
    <w:rsid w:val="005F4D18"/>
    <w:rsid w:val="00602802"/>
    <w:rsid w:val="006056C1"/>
    <w:rsid w:val="006064F4"/>
    <w:rsid w:val="00606B33"/>
    <w:rsid w:val="00612141"/>
    <w:rsid w:val="0061248D"/>
    <w:rsid w:val="006136D3"/>
    <w:rsid w:val="00613AE8"/>
    <w:rsid w:val="006165EB"/>
    <w:rsid w:val="006213F8"/>
    <w:rsid w:val="00622972"/>
    <w:rsid w:val="00622F1A"/>
    <w:rsid w:val="0062532B"/>
    <w:rsid w:val="00626820"/>
    <w:rsid w:val="00630197"/>
    <w:rsid w:val="00630BC1"/>
    <w:rsid w:val="00630EBA"/>
    <w:rsid w:val="00633B22"/>
    <w:rsid w:val="00634455"/>
    <w:rsid w:val="0063701A"/>
    <w:rsid w:val="0064220C"/>
    <w:rsid w:val="006442D0"/>
    <w:rsid w:val="006443E8"/>
    <w:rsid w:val="00647373"/>
    <w:rsid w:val="00650348"/>
    <w:rsid w:val="006514EA"/>
    <w:rsid w:val="00652F52"/>
    <w:rsid w:val="0065756D"/>
    <w:rsid w:val="006619CE"/>
    <w:rsid w:val="00665074"/>
    <w:rsid w:val="00676FC0"/>
    <w:rsid w:val="00681F1C"/>
    <w:rsid w:val="00687385"/>
    <w:rsid w:val="0069106B"/>
    <w:rsid w:val="00693378"/>
    <w:rsid w:val="00695056"/>
    <w:rsid w:val="00695B1A"/>
    <w:rsid w:val="00695E31"/>
    <w:rsid w:val="00697351"/>
    <w:rsid w:val="006A026B"/>
    <w:rsid w:val="006A1D4F"/>
    <w:rsid w:val="006A3DC6"/>
    <w:rsid w:val="006A7735"/>
    <w:rsid w:val="006B000A"/>
    <w:rsid w:val="006B3EE2"/>
    <w:rsid w:val="006C1801"/>
    <w:rsid w:val="006C2780"/>
    <w:rsid w:val="006C6AD1"/>
    <w:rsid w:val="006D433F"/>
    <w:rsid w:val="006D4965"/>
    <w:rsid w:val="006D50FA"/>
    <w:rsid w:val="006D5DD3"/>
    <w:rsid w:val="006D6E6A"/>
    <w:rsid w:val="006E2E9D"/>
    <w:rsid w:val="006E514E"/>
    <w:rsid w:val="006F0E1C"/>
    <w:rsid w:val="006F13FE"/>
    <w:rsid w:val="006F2A45"/>
    <w:rsid w:val="006F2BE7"/>
    <w:rsid w:val="006F3526"/>
    <w:rsid w:val="006F5AA2"/>
    <w:rsid w:val="006F727E"/>
    <w:rsid w:val="006F78D6"/>
    <w:rsid w:val="00704EA5"/>
    <w:rsid w:val="00710F2A"/>
    <w:rsid w:val="00712DEF"/>
    <w:rsid w:val="0071700F"/>
    <w:rsid w:val="007214EF"/>
    <w:rsid w:val="00724BA6"/>
    <w:rsid w:val="00725CE2"/>
    <w:rsid w:val="00725D20"/>
    <w:rsid w:val="00731B32"/>
    <w:rsid w:val="00733500"/>
    <w:rsid w:val="007355A9"/>
    <w:rsid w:val="007416BE"/>
    <w:rsid w:val="007451B9"/>
    <w:rsid w:val="00751CF1"/>
    <w:rsid w:val="00752F23"/>
    <w:rsid w:val="0075352B"/>
    <w:rsid w:val="00762315"/>
    <w:rsid w:val="00762DCA"/>
    <w:rsid w:val="007646DE"/>
    <w:rsid w:val="00764EB7"/>
    <w:rsid w:val="007659AE"/>
    <w:rsid w:val="00765F16"/>
    <w:rsid w:val="00766D83"/>
    <w:rsid w:val="007673C6"/>
    <w:rsid w:val="00772F1E"/>
    <w:rsid w:val="00774992"/>
    <w:rsid w:val="0077561A"/>
    <w:rsid w:val="00777495"/>
    <w:rsid w:val="0078518E"/>
    <w:rsid w:val="007900B0"/>
    <w:rsid w:val="0079648E"/>
    <w:rsid w:val="00797B17"/>
    <w:rsid w:val="007A07E0"/>
    <w:rsid w:val="007A1C8A"/>
    <w:rsid w:val="007A322F"/>
    <w:rsid w:val="007A71F7"/>
    <w:rsid w:val="007B025B"/>
    <w:rsid w:val="007B086D"/>
    <w:rsid w:val="007B43AA"/>
    <w:rsid w:val="007B48AC"/>
    <w:rsid w:val="007B6C12"/>
    <w:rsid w:val="007B6CAF"/>
    <w:rsid w:val="007C1EA9"/>
    <w:rsid w:val="007C32C9"/>
    <w:rsid w:val="007C3FC3"/>
    <w:rsid w:val="007C7E07"/>
    <w:rsid w:val="007E1D65"/>
    <w:rsid w:val="007E34C2"/>
    <w:rsid w:val="007E42B9"/>
    <w:rsid w:val="007E45F7"/>
    <w:rsid w:val="007E5A8C"/>
    <w:rsid w:val="007E5BBF"/>
    <w:rsid w:val="007F303B"/>
    <w:rsid w:val="007F37F4"/>
    <w:rsid w:val="007F52AA"/>
    <w:rsid w:val="007F7DD2"/>
    <w:rsid w:val="008029F2"/>
    <w:rsid w:val="00803401"/>
    <w:rsid w:val="00803419"/>
    <w:rsid w:val="00805788"/>
    <w:rsid w:val="00806BB1"/>
    <w:rsid w:val="008134EB"/>
    <w:rsid w:val="0082000B"/>
    <w:rsid w:val="00820E5C"/>
    <w:rsid w:val="00821F31"/>
    <w:rsid w:val="00823124"/>
    <w:rsid w:val="00824D0D"/>
    <w:rsid w:val="008252C2"/>
    <w:rsid w:val="00825AA7"/>
    <w:rsid w:val="008268D3"/>
    <w:rsid w:val="008320EE"/>
    <w:rsid w:val="00833ADB"/>
    <w:rsid w:val="00835059"/>
    <w:rsid w:val="00841C31"/>
    <w:rsid w:val="0084516B"/>
    <w:rsid w:val="00852AF2"/>
    <w:rsid w:val="00855A66"/>
    <w:rsid w:val="0085786B"/>
    <w:rsid w:val="00863D0F"/>
    <w:rsid w:val="00872116"/>
    <w:rsid w:val="00872EFC"/>
    <w:rsid w:val="00874CFC"/>
    <w:rsid w:val="00876023"/>
    <w:rsid w:val="00877202"/>
    <w:rsid w:val="00881BD5"/>
    <w:rsid w:val="00881FF7"/>
    <w:rsid w:val="0088498E"/>
    <w:rsid w:val="0088552E"/>
    <w:rsid w:val="00887CB3"/>
    <w:rsid w:val="008920AE"/>
    <w:rsid w:val="008925AF"/>
    <w:rsid w:val="0089340B"/>
    <w:rsid w:val="00893581"/>
    <w:rsid w:val="00893A4F"/>
    <w:rsid w:val="00894D84"/>
    <w:rsid w:val="0089518F"/>
    <w:rsid w:val="00895276"/>
    <w:rsid w:val="008967F7"/>
    <w:rsid w:val="00896FB9"/>
    <w:rsid w:val="008A3DFF"/>
    <w:rsid w:val="008A72BA"/>
    <w:rsid w:val="008B23D6"/>
    <w:rsid w:val="008B244D"/>
    <w:rsid w:val="008B3611"/>
    <w:rsid w:val="008B4098"/>
    <w:rsid w:val="008B5EFA"/>
    <w:rsid w:val="008B770F"/>
    <w:rsid w:val="008C0611"/>
    <w:rsid w:val="008C1FE8"/>
    <w:rsid w:val="008D2A44"/>
    <w:rsid w:val="008E12FC"/>
    <w:rsid w:val="008E1CF7"/>
    <w:rsid w:val="008E20AA"/>
    <w:rsid w:val="008E4923"/>
    <w:rsid w:val="008E6417"/>
    <w:rsid w:val="008E7152"/>
    <w:rsid w:val="008F08FC"/>
    <w:rsid w:val="008F1D16"/>
    <w:rsid w:val="008F4996"/>
    <w:rsid w:val="008F69CA"/>
    <w:rsid w:val="00901005"/>
    <w:rsid w:val="0090132A"/>
    <w:rsid w:val="009035F8"/>
    <w:rsid w:val="0090417A"/>
    <w:rsid w:val="00904584"/>
    <w:rsid w:val="00907EBC"/>
    <w:rsid w:val="0091294E"/>
    <w:rsid w:val="009131A5"/>
    <w:rsid w:val="0091613D"/>
    <w:rsid w:val="00916828"/>
    <w:rsid w:val="009226E5"/>
    <w:rsid w:val="00923B75"/>
    <w:rsid w:val="009333F0"/>
    <w:rsid w:val="00933A62"/>
    <w:rsid w:val="00937043"/>
    <w:rsid w:val="009375EF"/>
    <w:rsid w:val="009376ED"/>
    <w:rsid w:val="00940120"/>
    <w:rsid w:val="00940458"/>
    <w:rsid w:val="009418CE"/>
    <w:rsid w:val="0094227F"/>
    <w:rsid w:val="009422BC"/>
    <w:rsid w:val="00943342"/>
    <w:rsid w:val="009440D1"/>
    <w:rsid w:val="00945C53"/>
    <w:rsid w:val="0094746D"/>
    <w:rsid w:val="00947B76"/>
    <w:rsid w:val="00951483"/>
    <w:rsid w:val="009545F6"/>
    <w:rsid w:val="00955676"/>
    <w:rsid w:val="009570EA"/>
    <w:rsid w:val="009571D3"/>
    <w:rsid w:val="00957808"/>
    <w:rsid w:val="009616DD"/>
    <w:rsid w:val="0096419A"/>
    <w:rsid w:val="00967F2E"/>
    <w:rsid w:val="00971085"/>
    <w:rsid w:val="00973037"/>
    <w:rsid w:val="00974EAF"/>
    <w:rsid w:val="009757F9"/>
    <w:rsid w:val="00975B70"/>
    <w:rsid w:val="00976DD4"/>
    <w:rsid w:val="00977890"/>
    <w:rsid w:val="0098087D"/>
    <w:rsid w:val="00980881"/>
    <w:rsid w:val="00981931"/>
    <w:rsid w:val="00993EA6"/>
    <w:rsid w:val="00994908"/>
    <w:rsid w:val="00994A25"/>
    <w:rsid w:val="00996DD0"/>
    <w:rsid w:val="00996F62"/>
    <w:rsid w:val="009970ED"/>
    <w:rsid w:val="009B0F41"/>
    <w:rsid w:val="009B3F78"/>
    <w:rsid w:val="009B6E1C"/>
    <w:rsid w:val="009B7155"/>
    <w:rsid w:val="009C0559"/>
    <w:rsid w:val="009C1231"/>
    <w:rsid w:val="009C23BD"/>
    <w:rsid w:val="009C3ED6"/>
    <w:rsid w:val="009C5AB4"/>
    <w:rsid w:val="009C6D0B"/>
    <w:rsid w:val="009D22A7"/>
    <w:rsid w:val="009D652C"/>
    <w:rsid w:val="009D7A24"/>
    <w:rsid w:val="009E2222"/>
    <w:rsid w:val="009E3831"/>
    <w:rsid w:val="009E63DC"/>
    <w:rsid w:val="009F0890"/>
    <w:rsid w:val="009F15A3"/>
    <w:rsid w:val="009F2833"/>
    <w:rsid w:val="009F2B4C"/>
    <w:rsid w:val="009F302E"/>
    <w:rsid w:val="009F53AE"/>
    <w:rsid w:val="009F66BE"/>
    <w:rsid w:val="00A021B0"/>
    <w:rsid w:val="00A023AC"/>
    <w:rsid w:val="00A030D8"/>
    <w:rsid w:val="00A05837"/>
    <w:rsid w:val="00A1438A"/>
    <w:rsid w:val="00A156C5"/>
    <w:rsid w:val="00A15C41"/>
    <w:rsid w:val="00A17E32"/>
    <w:rsid w:val="00A25265"/>
    <w:rsid w:val="00A376A8"/>
    <w:rsid w:val="00A402ED"/>
    <w:rsid w:val="00A45BD3"/>
    <w:rsid w:val="00A50B61"/>
    <w:rsid w:val="00A526BB"/>
    <w:rsid w:val="00A543C4"/>
    <w:rsid w:val="00A56936"/>
    <w:rsid w:val="00A644C4"/>
    <w:rsid w:val="00A64AD7"/>
    <w:rsid w:val="00A67E6C"/>
    <w:rsid w:val="00A72754"/>
    <w:rsid w:val="00A77D7F"/>
    <w:rsid w:val="00A81A20"/>
    <w:rsid w:val="00A876C1"/>
    <w:rsid w:val="00A90BF6"/>
    <w:rsid w:val="00A9465A"/>
    <w:rsid w:val="00A973E7"/>
    <w:rsid w:val="00A97AC0"/>
    <w:rsid w:val="00AA4E21"/>
    <w:rsid w:val="00AB02D2"/>
    <w:rsid w:val="00AB174A"/>
    <w:rsid w:val="00AB3D76"/>
    <w:rsid w:val="00AB6621"/>
    <w:rsid w:val="00AB76AD"/>
    <w:rsid w:val="00AC0B61"/>
    <w:rsid w:val="00AC2856"/>
    <w:rsid w:val="00AC42E4"/>
    <w:rsid w:val="00AC4E99"/>
    <w:rsid w:val="00AD2EC2"/>
    <w:rsid w:val="00AD4EF7"/>
    <w:rsid w:val="00AE101A"/>
    <w:rsid w:val="00AE587E"/>
    <w:rsid w:val="00AE6559"/>
    <w:rsid w:val="00AE6B42"/>
    <w:rsid w:val="00AE72CD"/>
    <w:rsid w:val="00AF324E"/>
    <w:rsid w:val="00AF5467"/>
    <w:rsid w:val="00B007B2"/>
    <w:rsid w:val="00B03F51"/>
    <w:rsid w:val="00B05216"/>
    <w:rsid w:val="00B052C5"/>
    <w:rsid w:val="00B06B0F"/>
    <w:rsid w:val="00B106FC"/>
    <w:rsid w:val="00B117AF"/>
    <w:rsid w:val="00B152A7"/>
    <w:rsid w:val="00B17B9A"/>
    <w:rsid w:val="00B17BF7"/>
    <w:rsid w:val="00B217C3"/>
    <w:rsid w:val="00B22C3C"/>
    <w:rsid w:val="00B2436D"/>
    <w:rsid w:val="00B2485C"/>
    <w:rsid w:val="00B25A8D"/>
    <w:rsid w:val="00B25F5E"/>
    <w:rsid w:val="00B30567"/>
    <w:rsid w:val="00B30BCC"/>
    <w:rsid w:val="00B32A58"/>
    <w:rsid w:val="00B37961"/>
    <w:rsid w:val="00B40D92"/>
    <w:rsid w:val="00B45186"/>
    <w:rsid w:val="00B458C7"/>
    <w:rsid w:val="00B458F9"/>
    <w:rsid w:val="00B460E8"/>
    <w:rsid w:val="00B46905"/>
    <w:rsid w:val="00B502DF"/>
    <w:rsid w:val="00B50E33"/>
    <w:rsid w:val="00B54338"/>
    <w:rsid w:val="00B549C5"/>
    <w:rsid w:val="00B557B8"/>
    <w:rsid w:val="00B57B1B"/>
    <w:rsid w:val="00B6029C"/>
    <w:rsid w:val="00B626F3"/>
    <w:rsid w:val="00B66348"/>
    <w:rsid w:val="00B66360"/>
    <w:rsid w:val="00B70273"/>
    <w:rsid w:val="00B71597"/>
    <w:rsid w:val="00B75BB9"/>
    <w:rsid w:val="00B77B7A"/>
    <w:rsid w:val="00B80263"/>
    <w:rsid w:val="00B87019"/>
    <w:rsid w:val="00B87AB7"/>
    <w:rsid w:val="00B924C5"/>
    <w:rsid w:val="00B93A5A"/>
    <w:rsid w:val="00B94955"/>
    <w:rsid w:val="00B97513"/>
    <w:rsid w:val="00BA47B4"/>
    <w:rsid w:val="00BA6DA2"/>
    <w:rsid w:val="00BA7713"/>
    <w:rsid w:val="00BB1660"/>
    <w:rsid w:val="00BB2354"/>
    <w:rsid w:val="00BC4B24"/>
    <w:rsid w:val="00BD06FA"/>
    <w:rsid w:val="00BE32A5"/>
    <w:rsid w:val="00BE4A98"/>
    <w:rsid w:val="00BE62C0"/>
    <w:rsid w:val="00BF3E83"/>
    <w:rsid w:val="00BF6460"/>
    <w:rsid w:val="00C0063A"/>
    <w:rsid w:val="00C00859"/>
    <w:rsid w:val="00C050C8"/>
    <w:rsid w:val="00C07923"/>
    <w:rsid w:val="00C123A7"/>
    <w:rsid w:val="00C15681"/>
    <w:rsid w:val="00C1575B"/>
    <w:rsid w:val="00C20608"/>
    <w:rsid w:val="00C24F2C"/>
    <w:rsid w:val="00C264E9"/>
    <w:rsid w:val="00C27FED"/>
    <w:rsid w:val="00C3186A"/>
    <w:rsid w:val="00C3587A"/>
    <w:rsid w:val="00C36F7F"/>
    <w:rsid w:val="00C41BC3"/>
    <w:rsid w:val="00C431E7"/>
    <w:rsid w:val="00C446C5"/>
    <w:rsid w:val="00C47977"/>
    <w:rsid w:val="00C52300"/>
    <w:rsid w:val="00C536C6"/>
    <w:rsid w:val="00C54D54"/>
    <w:rsid w:val="00C5504F"/>
    <w:rsid w:val="00C553ED"/>
    <w:rsid w:val="00C5553B"/>
    <w:rsid w:val="00C56638"/>
    <w:rsid w:val="00C573D5"/>
    <w:rsid w:val="00C606E3"/>
    <w:rsid w:val="00C612E1"/>
    <w:rsid w:val="00C6203B"/>
    <w:rsid w:val="00C630AA"/>
    <w:rsid w:val="00C63B8C"/>
    <w:rsid w:val="00C65E93"/>
    <w:rsid w:val="00C7089A"/>
    <w:rsid w:val="00C70950"/>
    <w:rsid w:val="00C77469"/>
    <w:rsid w:val="00C862DB"/>
    <w:rsid w:val="00C87633"/>
    <w:rsid w:val="00C91051"/>
    <w:rsid w:val="00C91F84"/>
    <w:rsid w:val="00C92822"/>
    <w:rsid w:val="00C93472"/>
    <w:rsid w:val="00C94961"/>
    <w:rsid w:val="00C9583D"/>
    <w:rsid w:val="00CA0197"/>
    <w:rsid w:val="00CA124D"/>
    <w:rsid w:val="00CA2645"/>
    <w:rsid w:val="00CA3319"/>
    <w:rsid w:val="00CA597A"/>
    <w:rsid w:val="00CB01FF"/>
    <w:rsid w:val="00CB50B3"/>
    <w:rsid w:val="00CB5702"/>
    <w:rsid w:val="00CB5AFC"/>
    <w:rsid w:val="00CC1120"/>
    <w:rsid w:val="00CC11FA"/>
    <w:rsid w:val="00CD02E1"/>
    <w:rsid w:val="00CD2293"/>
    <w:rsid w:val="00CD2CA3"/>
    <w:rsid w:val="00CD6D90"/>
    <w:rsid w:val="00CE1AFF"/>
    <w:rsid w:val="00CE25B6"/>
    <w:rsid w:val="00CE6DAD"/>
    <w:rsid w:val="00CE7919"/>
    <w:rsid w:val="00CE79DF"/>
    <w:rsid w:val="00CF0E05"/>
    <w:rsid w:val="00CF10E9"/>
    <w:rsid w:val="00CF59C1"/>
    <w:rsid w:val="00CF5B24"/>
    <w:rsid w:val="00D01AAB"/>
    <w:rsid w:val="00D029E7"/>
    <w:rsid w:val="00D10CAD"/>
    <w:rsid w:val="00D10E5F"/>
    <w:rsid w:val="00D13EF1"/>
    <w:rsid w:val="00D15B14"/>
    <w:rsid w:val="00D161B4"/>
    <w:rsid w:val="00D174F1"/>
    <w:rsid w:val="00D216C7"/>
    <w:rsid w:val="00D254B4"/>
    <w:rsid w:val="00D25C53"/>
    <w:rsid w:val="00D32708"/>
    <w:rsid w:val="00D32883"/>
    <w:rsid w:val="00D33E0F"/>
    <w:rsid w:val="00D37737"/>
    <w:rsid w:val="00D40270"/>
    <w:rsid w:val="00D407F6"/>
    <w:rsid w:val="00D4126A"/>
    <w:rsid w:val="00D42490"/>
    <w:rsid w:val="00D479E0"/>
    <w:rsid w:val="00D51008"/>
    <w:rsid w:val="00D52ECE"/>
    <w:rsid w:val="00D61126"/>
    <w:rsid w:val="00D63700"/>
    <w:rsid w:val="00D64C01"/>
    <w:rsid w:val="00D661A4"/>
    <w:rsid w:val="00D6682E"/>
    <w:rsid w:val="00D66E00"/>
    <w:rsid w:val="00D67ACA"/>
    <w:rsid w:val="00D711E9"/>
    <w:rsid w:val="00D717AF"/>
    <w:rsid w:val="00D72774"/>
    <w:rsid w:val="00D761B9"/>
    <w:rsid w:val="00D80C76"/>
    <w:rsid w:val="00D82C4A"/>
    <w:rsid w:val="00D948BF"/>
    <w:rsid w:val="00D96DD6"/>
    <w:rsid w:val="00D975FD"/>
    <w:rsid w:val="00D9762B"/>
    <w:rsid w:val="00DA08C0"/>
    <w:rsid w:val="00DA1A3C"/>
    <w:rsid w:val="00DA31B5"/>
    <w:rsid w:val="00DA49E0"/>
    <w:rsid w:val="00DA772C"/>
    <w:rsid w:val="00DB2DBE"/>
    <w:rsid w:val="00DD12BD"/>
    <w:rsid w:val="00DD30AF"/>
    <w:rsid w:val="00DD5E50"/>
    <w:rsid w:val="00DE64D9"/>
    <w:rsid w:val="00DF0C82"/>
    <w:rsid w:val="00DF2B65"/>
    <w:rsid w:val="00DF309F"/>
    <w:rsid w:val="00E03B03"/>
    <w:rsid w:val="00E03E7E"/>
    <w:rsid w:val="00E0441F"/>
    <w:rsid w:val="00E05D35"/>
    <w:rsid w:val="00E10353"/>
    <w:rsid w:val="00E14ED3"/>
    <w:rsid w:val="00E15742"/>
    <w:rsid w:val="00E207CA"/>
    <w:rsid w:val="00E20968"/>
    <w:rsid w:val="00E20B6B"/>
    <w:rsid w:val="00E21CC7"/>
    <w:rsid w:val="00E22A3A"/>
    <w:rsid w:val="00E24186"/>
    <w:rsid w:val="00E2423E"/>
    <w:rsid w:val="00E2557C"/>
    <w:rsid w:val="00E26331"/>
    <w:rsid w:val="00E316D6"/>
    <w:rsid w:val="00E319ED"/>
    <w:rsid w:val="00E35BE3"/>
    <w:rsid w:val="00E36AA6"/>
    <w:rsid w:val="00E40C6C"/>
    <w:rsid w:val="00E458AB"/>
    <w:rsid w:val="00E51979"/>
    <w:rsid w:val="00E53D4C"/>
    <w:rsid w:val="00E54839"/>
    <w:rsid w:val="00E5537B"/>
    <w:rsid w:val="00E60E8D"/>
    <w:rsid w:val="00E63E88"/>
    <w:rsid w:val="00E65959"/>
    <w:rsid w:val="00E72847"/>
    <w:rsid w:val="00E74A41"/>
    <w:rsid w:val="00E762B7"/>
    <w:rsid w:val="00E826BB"/>
    <w:rsid w:val="00E8348B"/>
    <w:rsid w:val="00E864C0"/>
    <w:rsid w:val="00E86F93"/>
    <w:rsid w:val="00E900D2"/>
    <w:rsid w:val="00E939D6"/>
    <w:rsid w:val="00E94DC5"/>
    <w:rsid w:val="00E96391"/>
    <w:rsid w:val="00E97276"/>
    <w:rsid w:val="00E97B08"/>
    <w:rsid w:val="00EA10C4"/>
    <w:rsid w:val="00EA11E7"/>
    <w:rsid w:val="00EA202D"/>
    <w:rsid w:val="00EA41B6"/>
    <w:rsid w:val="00EA6655"/>
    <w:rsid w:val="00EA6824"/>
    <w:rsid w:val="00EB1052"/>
    <w:rsid w:val="00EB1BAE"/>
    <w:rsid w:val="00EB26B3"/>
    <w:rsid w:val="00EB53B1"/>
    <w:rsid w:val="00EB6C21"/>
    <w:rsid w:val="00EC64AE"/>
    <w:rsid w:val="00ED066B"/>
    <w:rsid w:val="00ED3BDB"/>
    <w:rsid w:val="00ED490F"/>
    <w:rsid w:val="00ED503C"/>
    <w:rsid w:val="00ED6350"/>
    <w:rsid w:val="00EE0B0E"/>
    <w:rsid w:val="00EE47C0"/>
    <w:rsid w:val="00EF1872"/>
    <w:rsid w:val="00F01C89"/>
    <w:rsid w:val="00F03B1D"/>
    <w:rsid w:val="00F1101B"/>
    <w:rsid w:val="00F13E80"/>
    <w:rsid w:val="00F15FB5"/>
    <w:rsid w:val="00F26C1D"/>
    <w:rsid w:val="00F31761"/>
    <w:rsid w:val="00F334A5"/>
    <w:rsid w:val="00F343AD"/>
    <w:rsid w:val="00F367A6"/>
    <w:rsid w:val="00F37877"/>
    <w:rsid w:val="00F40D91"/>
    <w:rsid w:val="00F40E65"/>
    <w:rsid w:val="00F43601"/>
    <w:rsid w:val="00F478E0"/>
    <w:rsid w:val="00F5468A"/>
    <w:rsid w:val="00F564F9"/>
    <w:rsid w:val="00F574D2"/>
    <w:rsid w:val="00F62232"/>
    <w:rsid w:val="00F64C04"/>
    <w:rsid w:val="00F66258"/>
    <w:rsid w:val="00F667B7"/>
    <w:rsid w:val="00F67E0A"/>
    <w:rsid w:val="00F73769"/>
    <w:rsid w:val="00F753BC"/>
    <w:rsid w:val="00F77A64"/>
    <w:rsid w:val="00F77C9E"/>
    <w:rsid w:val="00F80E32"/>
    <w:rsid w:val="00F8156B"/>
    <w:rsid w:val="00F81E30"/>
    <w:rsid w:val="00F82013"/>
    <w:rsid w:val="00F82828"/>
    <w:rsid w:val="00F83CA2"/>
    <w:rsid w:val="00F840A6"/>
    <w:rsid w:val="00F8413F"/>
    <w:rsid w:val="00F94494"/>
    <w:rsid w:val="00FA452F"/>
    <w:rsid w:val="00FA54B5"/>
    <w:rsid w:val="00FA6D76"/>
    <w:rsid w:val="00FB119E"/>
    <w:rsid w:val="00FB133E"/>
    <w:rsid w:val="00FB23E1"/>
    <w:rsid w:val="00FB4A5C"/>
    <w:rsid w:val="00FC3EAD"/>
    <w:rsid w:val="00FC4675"/>
    <w:rsid w:val="00FC522D"/>
    <w:rsid w:val="00FD2DE4"/>
    <w:rsid w:val="00FD3DDB"/>
    <w:rsid w:val="00FD5399"/>
    <w:rsid w:val="00FD7AD2"/>
    <w:rsid w:val="00FD7DF6"/>
    <w:rsid w:val="00FE1BE1"/>
    <w:rsid w:val="00FE3311"/>
    <w:rsid w:val="00FE3B2C"/>
    <w:rsid w:val="00FE3C2C"/>
    <w:rsid w:val="00FF1FCA"/>
    <w:rsid w:val="00FF237A"/>
    <w:rsid w:val="00FF2501"/>
    <w:rsid w:val="00FF58F6"/>
    <w:rsid w:val="00FF7812"/>
    <w:rsid w:val="00FF7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CA48663"/>
  <w15:docId w15:val="{7BDD2E34-BCEA-43BA-AA3D-B236E135E6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00796"/>
    <w:pPr>
      <w:spacing w:before="120" w:after="120"/>
      <w:jc w:val="center"/>
    </w:pPr>
  </w:style>
  <w:style w:type="paragraph" w:styleId="1">
    <w:name w:val="heading 1"/>
    <w:basedOn w:val="a"/>
    <w:next w:val="a0"/>
    <w:link w:val="10"/>
    <w:uiPriority w:val="9"/>
    <w:qFormat/>
    <w:rsid w:val="00D80C76"/>
    <w:pPr>
      <w:spacing w:line="276" w:lineRule="auto"/>
      <w:jc w:val="left"/>
      <w:outlineLvl w:val="0"/>
    </w:pPr>
    <w:rPr>
      <w:rFonts w:ascii="Arial" w:hAnsi="Arial" w:cs="Arial"/>
      <w:b/>
      <w:bCs/>
      <w:sz w:val="28"/>
      <w:szCs w:val="28"/>
    </w:rPr>
  </w:style>
  <w:style w:type="paragraph" w:styleId="2">
    <w:name w:val="heading 2"/>
    <w:basedOn w:val="a0"/>
    <w:next w:val="a0"/>
    <w:link w:val="20"/>
    <w:uiPriority w:val="9"/>
    <w:unhideWhenUsed/>
    <w:qFormat/>
    <w:rsid w:val="00042B5F"/>
    <w:pPr>
      <w:outlineLvl w:val="1"/>
    </w:pPr>
    <w:rPr>
      <w:b/>
      <w:bCs/>
      <w:i/>
      <w:iCs/>
    </w:rPr>
  </w:style>
  <w:style w:type="paragraph" w:styleId="3">
    <w:name w:val="heading 3"/>
    <w:basedOn w:val="a"/>
    <w:next w:val="a0"/>
    <w:link w:val="30"/>
    <w:uiPriority w:val="9"/>
    <w:unhideWhenUsed/>
    <w:qFormat/>
    <w:rsid w:val="00D80C76"/>
    <w:pPr>
      <w:spacing w:line="360" w:lineRule="auto"/>
      <w:jc w:val="both"/>
      <w:outlineLvl w:val="2"/>
    </w:pPr>
    <w:rPr>
      <w:rFonts w:ascii="Arial" w:hAnsi="Arial" w:cs="Arial"/>
      <w:i/>
      <w:iCs/>
      <w:sz w:val="22"/>
      <w:szCs w:val="22"/>
      <w:u w:val="single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footnote text"/>
    <w:basedOn w:val="a"/>
    <w:link w:val="a5"/>
    <w:uiPriority w:val="99"/>
    <w:semiHidden/>
    <w:unhideWhenUsed/>
    <w:rsid w:val="00556A1E"/>
    <w:rPr>
      <w:sz w:val="20"/>
      <w:szCs w:val="20"/>
    </w:rPr>
  </w:style>
  <w:style w:type="character" w:customStyle="1" w:styleId="a5">
    <w:name w:val="טקסט הערת שוליים תו"/>
    <w:basedOn w:val="a1"/>
    <w:link w:val="a4"/>
    <w:uiPriority w:val="99"/>
    <w:semiHidden/>
    <w:rsid w:val="00556A1E"/>
    <w:rPr>
      <w:sz w:val="20"/>
      <w:szCs w:val="20"/>
    </w:rPr>
  </w:style>
  <w:style w:type="character" w:styleId="a6">
    <w:name w:val="footnote reference"/>
    <w:aliases w:val="Footnote symbol,Times 10 Point,Exposant 3 Point,Footnote reference number,Ref,de nota al pie,note TESI,SUPERS,EN Footnote text,EN Footnote Reference,Footnote Reference_LVL6,Footnote Reference_LVL61,Footnote number,f1"/>
    <w:basedOn w:val="a1"/>
    <w:uiPriority w:val="99"/>
    <w:unhideWhenUsed/>
    <w:qFormat/>
    <w:rsid w:val="00556A1E"/>
    <w:rPr>
      <w:vertAlign w:val="superscript"/>
    </w:rPr>
  </w:style>
  <w:style w:type="table" w:styleId="a7">
    <w:name w:val="Table Grid"/>
    <w:basedOn w:val="a2"/>
    <w:uiPriority w:val="39"/>
    <w:rsid w:val="00A030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a"/>
    <w:uiPriority w:val="99"/>
    <w:unhideWhenUsed/>
    <w:rsid w:val="00A67E6C"/>
    <w:pPr>
      <w:spacing w:before="100" w:beforeAutospacing="1" w:after="100" w:afterAutospacing="1" w:line="360" w:lineRule="auto"/>
      <w:ind w:firstLine="284"/>
    </w:pPr>
    <w:rPr>
      <w:rFonts w:ascii="Times New Roman" w:eastAsia="Times New Roman" w:hAnsi="Times New Roman" w:cs="Times New Roman"/>
      <w:lang w:val="es-ES" w:eastAsia="en-GB"/>
    </w:rPr>
  </w:style>
  <w:style w:type="paragraph" w:styleId="a8">
    <w:name w:val="header"/>
    <w:basedOn w:val="a"/>
    <w:link w:val="a9"/>
    <w:uiPriority w:val="99"/>
    <w:unhideWhenUsed/>
    <w:rsid w:val="001947D2"/>
    <w:pPr>
      <w:tabs>
        <w:tab w:val="center" w:pos="4513"/>
        <w:tab w:val="right" w:pos="9026"/>
      </w:tabs>
    </w:pPr>
  </w:style>
  <w:style w:type="character" w:customStyle="1" w:styleId="a9">
    <w:name w:val="כותרת עליונה תו"/>
    <w:basedOn w:val="a1"/>
    <w:link w:val="a8"/>
    <w:uiPriority w:val="99"/>
    <w:rsid w:val="001947D2"/>
  </w:style>
  <w:style w:type="paragraph" w:styleId="aa">
    <w:name w:val="footer"/>
    <w:basedOn w:val="a"/>
    <w:link w:val="ab"/>
    <w:uiPriority w:val="99"/>
    <w:unhideWhenUsed/>
    <w:rsid w:val="001947D2"/>
    <w:pPr>
      <w:tabs>
        <w:tab w:val="center" w:pos="4513"/>
        <w:tab w:val="right" w:pos="9026"/>
      </w:tabs>
    </w:pPr>
  </w:style>
  <w:style w:type="character" w:customStyle="1" w:styleId="ab">
    <w:name w:val="כותרת תחתונה תו"/>
    <w:basedOn w:val="a1"/>
    <w:link w:val="aa"/>
    <w:uiPriority w:val="99"/>
    <w:rsid w:val="001947D2"/>
  </w:style>
  <w:style w:type="character" w:customStyle="1" w:styleId="10">
    <w:name w:val="כותרת 1 תו"/>
    <w:basedOn w:val="a1"/>
    <w:link w:val="1"/>
    <w:uiPriority w:val="9"/>
    <w:rsid w:val="00D80C76"/>
    <w:rPr>
      <w:rFonts w:ascii="Arial" w:hAnsi="Arial" w:cs="Arial"/>
      <w:b/>
      <w:bCs/>
      <w:sz w:val="28"/>
      <w:szCs w:val="28"/>
    </w:rPr>
  </w:style>
  <w:style w:type="character" w:customStyle="1" w:styleId="20">
    <w:name w:val="כותרת 2 תו"/>
    <w:basedOn w:val="a1"/>
    <w:link w:val="2"/>
    <w:uiPriority w:val="9"/>
    <w:rsid w:val="00042B5F"/>
    <w:rPr>
      <w:rFonts w:ascii="Arial" w:hAnsi="Arial" w:cs="Arial"/>
      <w:b/>
      <w:bCs/>
      <w:i/>
      <w:iCs/>
      <w:sz w:val="22"/>
      <w:szCs w:val="22"/>
    </w:rPr>
  </w:style>
  <w:style w:type="character" w:customStyle="1" w:styleId="30">
    <w:name w:val="כותרת 3 תו"/>
    <w:basedOn w:val="a1"/>
    <w:link w:val="3"/>
    <w:uiPriority w:val="9"/>
    <w:rsid w:val="00D80C76"/>
    <w:rPr>
      <w:rFonts w:ascii="Arial" w:hAnsi="Arial" w:cs="Arial"/>
      <w:i/>
      <w:iCs/>
      <w:sz w:val="22"/>
      <w:szCs w:val="22"/>
      <w:u w:val="single"/>
    </w:rPr>
  </w:style>
  <w:style w:type="paragraph" w:styleId="a0">
    <w:name w:val="Body Text"/>
    <w:basedOn w:val="a"/>
    <w:link w:val="ac"/>
    <w:unhideWhenUsed/>
    <w:qFormat/>
    <w:rsid w:val="00494B02"/>
    <w:pPr>
      <w:spacing w:line="276" w:lineRule="auto"/>
      <w:jc w:val="both"/>
    </w:pPr>
    <w:rPr>
      <w:rFonts w:ascii="Arial" w:hAnsi="Arial" w:cs="Arial"/>
      <w:sz w:val="22"/>
      <w:szCs w:val="22"/>
    </w:rPr>
  </w:style>
  <w:style w:type="character" w:customStyle="1" w:styleId="ac">
    <w:name w:val="גוף טקסט תו"/>
    <w:basedOn w:val="a1"/>
    <w:link w:val="a0"/>
    <w:rsid w:val="00494B02"/>
    <w:rPr>
      <w:rFonts w:ascii="Arial" w:hAnsi="Arial" w:cs="Arial"/>
      <w:sz w:val="22"/>
      <w:szCs w:val="22"/>
    </w:rPr>
  </w:style>
  <w:style w:type="paragraph" w:customStyle="1" w:styleId="Compact">
    <w:name w:val="Compact"/>
    <w:basedOn w:val="a0"/>
    <w:qFormat/>
    <w:rsid w:val="00F77A64"/>
    <w:pPr>
      <w:spacing w:before="36" w:after="36"/>
    </w:pPr>
  </w:style>
  <w:style w:type="character" w:customStyle="1" w:styleId="VerbatimChar">
    <w:name w:val="Verbatim Char"/>
    <w:basedOn w:val="a1"/>
    <w:link w:val="SourceCode"/>
    <w:locked/>
    <w:rsid w:val="00F77A64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a"/>
    <w:link w:val="VerbatimChar"/>
    <w:rsid w:val="00F77A64"/>
    <w:pPr>
      <w:shd w:val="clear" w:color="auto" w:fill="F8F8F8"/>
      <w:wordWrap w:val="0"/>
      <w:spacing w:after="200"/>
    </w:pPr>
    <w:rPr>
      <w:rFonts w:ascii="Consolas" w:hAnsi="Consolas"/>
      <w:sz w:val="22"/>
    </w:rPr>
  </w:style>
  <w:style w:type="table" w:customStyle="1" w:styleId="Table">
    <w:name w:val="Table"/>
    <w:semiHidden/>
    <w:qFormat/>
    <w:rsid w:val="00F77A64"/>
    <w:pPr>
      <w:spacing w:after="200"/>
    </w:pPr>
    <w:rPr>
      <w:sz w:val="20"/>
      <w:szCs w:val="20"/>
      <w:lang w:eastAsia="en-GB" w:bidi="he-IL"/>
    </w:rPr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2" w:space="0" w:color="auto"/>
        </w:tcBorders>
        <w:vAlign w:val="bottom"/>
      </w:tcPr>
    </w:tblStylePr>
  </w:style>
  <w:style w:type="character" w:styleId="ad">
    <w:name w:val="Placeholder Text"/>
    <w:basedOn w:val="a1"/>
    <w:uiPriority w:val="99"/>
    <w:semiHidden/>
    <w:rsid w:val="00F77A64"/>
    <w:rPr>
      <w:color w:val="808080"/>
    </w:rPr>
  </w:style>
  <w:style w:type="character" w:styleId="Hyperlink">
    <w:name w:val="Hyperlink"/>
    <w:basedOn w:val="a1"/>
    <w:uiPriority w:val="99"/>
    <w:unhideWhenUsed/>
    <w:rsid w:val="00F77A64"/>
    <w:rPr>
      <w:color w:val="0563C1" w:themeColor="hyperlink"/>
      <w:u w:val="single"/>
    </w:rPr>
  </w:style>
  <w:style w:type="character" w:styleId="ae">
    <w:name w:val="Unresolved Mention"/>
    <w:basedOn w:val="a1"/>
    <w:uiPriority w:val="99"/>
    <w:semiHidden/>
    <w:unhideWhenUsed/>
    <w:rsid w:val="00F77A64"/>
    <w:rPr>
      <w:color w:val="605E5C"/>
      <w:shd w:val="clear" w:color="auto" w:fill="E1DFDD"/>
    </w:rPr>
  </w:style>
  <w:style w:type="paragraph" w:styleId="af">
    <w:name w:val="Title"/>
    <w:basedOn w:val="a"/>
    <w:next w:val="a0"/>
    <w:link w:val="af0"/>
    <w:qFormat/>
    <w:rsid w:val="00D80C76"/>
    <w:pPr>
      <w:spacing w:line="276" w:lineRule="auto"/>
    </w:pPr>
    <w:rPr>
      <w:rFonts w:ascii="Arial" w:hAnsi="Arial" w:cs="Arial"/>
      <w:b/>
      <w:bCs/>
      <w:color w:val="2F5496" w:themeColor="accent1" w:themeShade="BF"/>
      <w:sz w:val="32"/>
      <w:szCs w:val="32"/>
    </w:rPr>
  </w:style>
  <w:style w:type="character" w:customStyle="1" w:styleId="af0">
    <w:name w:val="כותרת טקסט תו"/>
    <w:basedOn w:val="a1"/>
    <w:link w:val="af"/>
    <w:rsid w:val="00D80C76"/>
    <w:rPr>
      <w:rFonts w:ascii="Arial" w:hAnsi="Arial" w:cs="Arial"/>
      <w:b/>
      <w:bCs/>
      <w:color w:val="2F5496" w:themeColor="accent1" w:themeShade="BF"/>
      <w:sz w:val="32"/>
      <w:szCs w:val="32"/>
    </w:rPr>
  </w:style>
  <w:style w:type="paragraph" w:styleId="af1">
    <w:name w:val="List Paragraph"/>
    <w:basedOn w:val="a"/>
    <w:uiPriority w:val="34"/>
    <w:qFormat/>
    <w:rsid w:val="00F77A64"/>
    <w:pPr>
      <w:ind w:left="720"/>
      <w:contextualSpacing/>
    </w:pPr>
  </w:style>
  <w:style w:type="character" w:styleId="FollowedHyperlink">
    <w:name w:val="FollowedHyperlink"/>
    <w:basedOn w:val="a1"/>
    <w:uiPriority w:val="99"/>
    <w:semiHidden/>
    <w:unhideWhenUsed/>
    <w:rsid w:val="00F77A64"/>
    <w:rPr>
      <w:color w:val="954F72" w:themeColor="followedHyperlink"/>
      <w:u w:val="single"/>
    </w:rPr>
  </w:style>
  <w:style w:type="character" w:styleId="af2">
    <w:name w:val="annotation reference"/>
    <w:basedOn w:val="a1"/>
    <w:uiPriority w:val="99"/>
    <w:semiHidden/>
    <w:unhideWhenUsed/>
    <w:rsid w:val="002E5E20"/>
    <w:rPr>
      <w:sz w:val="16"/>
      <w:szCs w:val="16"/>
    </w:rPr>
  </w:style>
  <w:style w:type="paragraph" w:styleId="af3">
    <w:name w:val="annotation text"/>
    <w:basedOn w:val="a"/>
    <w:link w:val="af4"/>
    <w:uiPriority w:val="99"/>
    <w:semiHidden/>
    <w:unhideWhenUsed/>
    <w:rPr>
      <w:sz w:val="20"/>
      <w:szCs w:val="20"/>
    </w:rPr>
  </w:style>
  <w:style w:type="character" w:customStyle="1" w:styleId="af4">
    <w:name w:val="טקסט הערה תו"/>
    <w:basedOn w:val="a1"/>
    <w:link w:val="af3"/>
    <w:uiPriority w:val="99"/>
    <w:semiHidden/>
    <w:rPr>
      <w:sz w:val="20"/>
      <w:szCs w:val="20"/>
    </w:rPr>
  </w:style>
  <w:style w:type="paragraph" w:styleId="af5">
    <w:name w:val="annotation subject"/>
    <w:basedOn w:val="af3"/>
    <w:next w:val="af3"/>
    <w:link w:val="af6"/>
    <w:uiPriority w:val="99"/>
    <w:semiHidden/>
    <w:unhideWhenUsed/>
    <w:rsid w:val="00526302"/>
    <w:rPr>
      <w:b/>
      <w:bCs/>
    </w:rPr>
  </w:style>
  <w:style w:type="character" w:customStyle="1" w:styleId="af6">
    <w:name w:val="נושא הערה תו"/>
    <w:basedOn w:val="af4"/>
    <w:link w:val="af5"/>
    <w:uiPriority w:val="99"/>
    <w:semiHidden/>
    <w:rsid w:val="00526302"/>
    <w:rPr>
      <w:b/>
      <w:bCs/>
      <w:sz w:val="20"/>
      <w:szCs w:val="20"/>
    </w:rPr>
  </w:style>
  <w:style w:type="paragraph" w:styleId="af7">
    <w:name w:val="Balloon Text"/>
    <w:basedOn w:val="a"/>
    <w:link w:val="af8"/>
    <w:uiPriority w:val="99"/>
    <w:semiHidden/>
    <w:unhideWhenUsed/>
    <w:rsid w:val="00EA202D"/>
    <w:rPr>
      <w:rFonts w:ascii="Segoe UI" w:hAnsi="Segoe UI" w:cs="Segoe UI"/>
      <w:sz w:val="18"/>
      <w:szCs w:val="18"/>
    </w:rPr>
  </w:style>
  <w:style w:type="character" w:customStyle="1" w:styleId="af8">
    <w:name w:val="טקסט בלונים תו"/>
    <w:basedOn w:val="a1"/>
    <w:link w:val="af7"/>
    <w:uiPriority w:val="99"/>
    <w:semiHidden/>
    <w:rsid w:val="00EA202D"/>
    <w:rPr>
      <w:rFonts w:ascii="Segoe UI" w:hAnsi="Segoe UI" w:cs="Segoe UI"/>
      <w:sz w:val="18"/>
      <w:szCs w:val="18"/>
    </w:rPr>
  </w:style>
  <w:style w:type="paragraph" w:styleId="af9">
    <w:name w:val="Revision"/>
    <w:hidden/>
    <w:uiPriority w:val="99"/>
    <w:semiHidden/>
    <w:rsid w:val="007C7E07"/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1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5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0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34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93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996500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4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1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0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0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26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1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23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8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0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7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2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7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5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4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0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4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1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03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8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6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2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8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9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46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16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5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5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9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2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9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97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7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7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5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2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1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3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3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5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8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63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2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3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7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1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4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2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9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6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1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66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7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5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1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82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6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36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15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9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6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3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94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2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156</Words>
  <Characters>833</Characters>
  <Application>Microsoft Office Word</Application>
  <DocSecurity>0</DocSecurity>
  <Lines>119</Lines>
  <Paragraphs>123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- Int 2, Group C, 𝚫𝚫G Version</dc:title>
  <dc:creator>Inbal Lorena Eshel</dc:creator>
  <cp:keywords/>
  <cp:lastModifiedBy>inbal zak</cp:lastModifiedBy>
  <cp:revision>2</cp:revision>
  <dcterms:created xsi:type="dcterms:W3CDTF">2025-02-03T09:52:00Z</dcterms:created>
  <dcterms:modified xsi:type="dcterms:W3CDTF">2025-02-03T0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/02/25</vt:lpwstr>
  </property>
  <property fmtid="{D5CDD505-2E9C-101B-9397-08002B2CF9AE}" pid="3" name="editor_options">
    <vt:lpwstr/>
  </property>
  <property fmtid="{D5CDD505-2E9C-101B-9397-08002B2CF9AE}" pid="4" name="output">
    <vt:lpwstr/>
  </property>
  <property fmtid="{D5CDD505-2E9C-101B-9397-08002B2CF9AE}" pid="5" name="GrammarlyDocumentId">
    <vt:lpwstr>5d023122b541d930ae0b78e8e3cebc98a863070fdd915d8d2c99274b0b3075bd</vt:lpwstr>
  </property>
</Properties>
</file>